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789B96F" w14:textId="616D6C72" w:rsidR="004868BA" w:rsidRPr="00474160" w:rsidRDefault="00C77CE6" w:rsidP="00474160">
      <w:pPr>
        <w:pStyle w:val="Heading2"/>
        <w:tabs>
          <w:tab w:val="right" w:pos="9720"/>
        </w:tabs>
        <w:rPr>
          <w:rFonts w:asciiTheme="minorHAnsi" w:hAnsiTheme="minorHAnsi"/>
          <w:i w:val="0"/>
          <w:color w:val="auto"/>
        </w:rPr>
      </w:pPr>
      <w:bookmarkStart w:id="0" w:name="_GoBack"/>
      <w:bookmarkEnd w:id="0"/>
      <w:r>
        <w:rPr>
          <w:rFonts w:asciiTheme="minorHAnsi" w:hAnsiTheme="minorHAnsi"/>
          <w:noProof/>
          <w:color w:val="auto"/>
        </w:rPr>
        <w:drawing>
          <wp:anchor distT="0" distB="0" distL="114300" distR="114300" simplePos="0" relativeHeight="251658240" behindDoc="0" locked="0" layoutInCell="1" allowOverlap="1" wp14:anchorId="06E69D4F" wp14:editId="1309F26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67050" cy="6546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BS_Wordmark_Blac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4160">
        <w:rPr>
          <w:rFonts w:asciiTheme="minorHAnsi" w:hAnsiTheme="minorHAnsi"/>
          <w:color w:val="auto"/>
        </w:rPr>
        <w:tab/>
      </w:r>
    </w:p>
    <w:p w14:paraId="16272011" w14:textId="70A892FA" w:rsidR="00C77CE6" w:rsidRDefault="00C1256F" w:rsidP="00474160">
      <w:pPr>
        <w:pStyle w:val="Heading2"/>
        <w:tabs>
          <w:tab w:val="right" w:pos="9720"/>
        </w:tabs>
        <w:rPr>
          <w:rFonts w:asciiTheme="minorHAnsi" w:eastAsia="Nevis" w:hAnsiTheme="minorHAnsi" w:cs="Nevis"/>
          <w:i w:val="0"/>
          <w:color w:val="auto"/>
          <w:szCs w:val="26"/>
        </w:rPr>
      </w:pPr>
      <w:r>
        <w:rPr>
          <w:rFonts w:ascii="Nevis" w:eastAsia="Nevis" w:hAnsi="Nevis" w:cs="Nevis"/>
          <w:b w:val="0"/>
          <w:i w:val="0"/>
          <w:color w:val="auto"/>
        </w:rPr>
        <w:t xml:space="preserve"> </w:t>
      </w:r>
      <w:r w:rsidR="00D82F97">
        <w:rPr>
          <w:rFonts w:ascii="Nevis" w:eastAsia="Nevis" w:hAnsi="Nevis" w:cs="Nevis"/>
          <w:b w:val="0"/>
          <w:i w:val="0"/>
          <w:color w:val="auto"/>
        </w:rPr>
        <w:tab/>
      </w:r>
      <w:r w:rsidR="002F1B99">
        <w:rPr>
          <w:rFonts w:asciiTheme="minorHAnsi" w:eastAsia="Nevis" w:hAnsiTheme="minorHAnsi" w:cs="Nevis"/>
          <w:i w:val="0"/>
          <w:color w:val="auto"/>
          <w:szCs w:val="26"/>
        </w:rPr>
        <w:t>Report to</w:t>
      </w:r>
    </w:p>
    <w:p w14:paraId="599BCCE3" w14:textId="52679004" w:rsidR="004868BA" w:rsidRPr="004A4FC3" w:rsidRDefault="00C77CE6" w:rsidP="000234D2">
      <w:pPr>
        <w:pStyle w:val="Heading2"/>
        <w:tabs>
          <w:tab w:val="right" w:pos="9720"/>
        </w:tabs>
        <w:rPr>
          <w:rFonts w:asciiTheme="minorHAnsi" w:eastAsia="Nevis" w:hAnsiTheme="minorHAnsi" w:cs="Nevis"/>
          <w:i w:val="0"/>
          <w:color w:val="auto"/>
          <w:sz w:val="26"/>
          <w:szCs w:val="26"/>
        </w:rPr>
      </w:pPr>
      <w:r>
        <w:rPr>
          <w:rFonts w:asciiTheme="minorHAnsi" w:eastAsia="Nevis" w:hAnsiTheme="minorHAnsi" w:cs="Nevis"/>
          <w:i w:val="0"/>
          <w:color w:val="auto"/>
          <w:szCs w:val="26"/>
        </w:rPr>
        <w:tab/>
      </w:r>
      <w:r w:rsidR="002F1B99">
        <w:rPr>
          <w:rFonts w:asciiTheme="minorHAnsi" w:eastAsia="Nevis" w:hAnsiTheme="minorHAnsi" w:cs="Nevis"/>
          <w:i w:val="0"/>
          <w:color w:val="auto"/>
          <w:szCs w:val="26"/>
        </w:rPr>
        <w:t xml:space="preserve">Western District </w:t>
      </w:r>
      <w:r w:rsidR="00580DA6">
        <w:rPr>
          <w:rFonts w:asciiTheme="minorHAnsi" w:eastAsia="Nevis" w:hAnsiTheme="minorHAnsi" w:cs="Nevis"/>
          <w:i w:val="0"/>
          <w:color w:val="auto"/>
          <w:szCs w:val="26"/>
        </w:rPr>
        <w:t>Conference</w:t>
      </w:r>
    </w:p>
    <w:p w14:paraId="490FFA14" w14:textId="3A8DCAEC" w:rsidR="002775E1" w:rsidRPr="00856015" w:rsidRDefault="002775E1" w:rsidP="002775E1">
      <w:pPr>
        <w:rPr>
          <w:color w:val="auto"/>
        </w:rPr>
      </w:pPr>
    </w:p>
    <w:p w14:paraId="3AD8D1F4" w14:textId="77777777" w:rsidR="004128B0" w:rsidRDefault="004128B0" w:rsidP="00621D26">
      <w:pPr>
        <w:spacing w:before="360" w:after="200"/>
        <w:ind w:left="547" w:hanging="547"/>
        <w:rPr>
          <w:rFonts w:asciiTheme="minorHAnsi" w:eastAsia="Calibri" w:hAnsiTheme="minorHAnsi" w:cs="Times New Roman"/>
          <w:b/>
          <w:color w:val="auto"/>
          <w:sz w:val="28"/>
          <w:szCs w:val="28"/>
        </w:rPr>
        <w:sectPr w:rsidR="004128B0" w:rsidSect="00C77CE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720" w:right="1080" w:bottom="360" w:left="1440" w:header="720" w:footer="216" w:gutter="0"/>
          <w:pgNumType w:start="1"/>
          <w:cols w:space="720"/>
          <w:docGrid w:linePitch="272"/>
        </w:sectPr>
      </w:pPr>
    </w:p>
    <w:p w14:paraId="0D9B113E" w14:textId="476D6EA9" w:rsidR="004868BA" w:rsidRPr="006A01B7" w:rsidRDefault="004D7A0A" w:rsidP="00C77CE6">
      <w:pPr>
        <w:pBdr>
          <w:top w:val="single" w:sz="4" w:space="1" w:color="auto"/>
        </w:pBdr>
        <w:spacing w:before="120" w:after="100"/>
        <w:rPr>
          <w:rFonts w:asciiTheme="minorHAnsi" w:hAnsiTheme="minorHAnsi" w:cs="Times New Roman"/>
          <w:color w:val="auto"/>
          <w:sz w:val="28"/>
          <w:szCs w:val="28"/>
        </w:rPr>
      </w:pPr>
      <w:r>
        <w:rPr>
          <w:rFonts w:asciiTheme="minorHAnsi" w:eastAsia="Calibri" w:hAnsiTheme="minorHAnsi" w:cs="Times New Roman"/>
          <w:b/>
          <w:color w:val="auto"/>
          <w:sz w:val="28"/>
          <w:szCs w:val="28"/>
        </w:rPr>
        <w:t xml:space="preserve">Resources for </w:t>
      </w:r>
      <w:r w:rsidR="003F4A2D">
        <w:rPr>
          <w:rFonts w:asciiTheme="minorHAnsi" w:eastAsia="Calibri" w:hAnsiTheme="minorHAnsi" w:cs="Times New Roman"/>
          <w:b/>
          <w:color w:val="auto"/>
          <w:sz w:val="28"/>
          <w:szCs w:val="28"/>
        </w:rPr>
        <w:t>faith formation</w:t>
      </w:r>
      <w:r>
        <w:rPr>
          <w:rFonts w:asciiTheme="minorHAnsi" w:eastAsia="Calibri" w:hAnsiTheme="minorHAnsi" w:cs="Times New Roman"/>
          <w:b/>
          <w:color w:val="auto"/>
          <w:sz w:val="28"/>
          <w:szCs w:val="28"/>
        </w:rPr>
        <w:t xml:space="preserve"> and leadership </w:t>
      </w:r>
      <w:r w:rsidR="003F4A2D">
        <w:rPr>
          <w:rFonts w:asciiTheme="minorHAnsi" w:eastAsia="Calibri" w:hAnsiTheme="minorHAnsi" w:cs="Times New Roman"/>
          <w:b/>
          <w:color w:val="auto"/>
          <w:sz w:val="28"/>
          <w:szCs w:val="28"/>
        </w:rPr>
        <w:t>development</w:t>
      </w:r>
    </w:p>
    <w:p w14:paraId="74E46F70" w14:textId="04C4B591" w:rsidR="00885F33" w:rsidRPr="009A04A3" w:rsidRDefault="00885F33" w:rsidP="00C1256F">
      <w:pPr>
        <w:tabs>
          <w:tab w:val="left" w:pos="1080"/>
          <w:tab w:val="left" w:pos="1260"/>
        </w:tabs>
        <w:spacing w:before="4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  <w:r w:rsidRPr="009A04A3"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  <w:t>Academic programs</w:t>
      </w:r>
    </w:p>
    <w:p w14:paraId="313B92D8" w14:textId="15359D36" w:rsidR="006500BA" w:rsidRPr="00474160" w:rsidRDefault="00885F33" w:rsidP="002F1B99">
      <w:pPr>
        <w:pStyle w:val="Pa5"/>
        <w:spacing w:after="120" w:line="240" w:lineRule="auto"/>
        <w:rPr>
          <w:rFonts w:asciiTheme="minorHAnsi" w:eastAsia="Calibri" w:hAnsiTheme="minorHAnsi" w:cs="Times New Roman"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AMBS serves the church as a learning community with an Anabaptist vision, educating followers of Jesus Christ to </w:t>
      </w:r>
      <w:r w:rsidR="003F6220">
        <w:rPr>
          <w:rFonts w:asciiTheme="minorHAnsi" w:eastAsia="Calibri" w:hAnsiTheme="minorHAnsi" w:cs="Times New Roman"/>
          <w:color w:val="auto"/>
          <w:sz w:val="21"/>
          <w:szCs w:val="21"/>
        </w:rPr>
        <w:br/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be leaders for God’s reconciling mission in the world.</w:t>
      </w:r>
      <w:r w:rsidR="002F1B99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="002F1B99">
        <w:rPr>
          <w:rFonts w:asciiTheme="minorHAnsi" w:eastAsia="Calibri" w:hAnsiTheme="minorHAnsi" w:cs="Times New Roman"/>
          <w:color w:val="auto"/>
          <w:sz w:val="21"/>
          <w:szCs w:val="21"/>
        </w:rPr>
        <w:br/>
      </w:r>
      <w:r w:rsidR="002F1B99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Our programs integrate academics, spiritual formation </w:t>
      </w:r>
      <w:r w:rsidR="002F1B99">
        <w:rPr>
          <w:rFonts w:asciiTheme="minorHAnsi" w:eastAsia="Calibri" w:hAnsiTheme="minorHAnsi" w:cs="Times New Roman"/>
          <w:color w:val="auto"/>
          <w:sz w:val="21"/>
          <w:szCs w:val="21"/>
        </w:rPr>
        <w:br/>
      </w:r>
      <w:r w:rsidR="002F1B99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and practice</w:t>
      </w:r>
      <w:r w:rsidR="002F1B99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. Join </w:t>
      </w:r>
      <w:r w:rsidR="00CE3925">
        <w:rPr>
          <w:rFonts w:asciiTheme="minorHAnsi" w:eastAsia="Calibri" w:hAnsiTheme="minorHAnsi" w:cs="Times New Roman"/>
          <w:color w:val="auto"/>
          <w:sz w:val="21"/>
          <w:szCs w:val="21"/>
        </w:rPr>
        <w:t>us</w:t>
      </w:r>
      <w:r w:rsidR="002F1B99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— whether in person or at a distance — and deepen your understanding of Scripture, </w:t>
      </w:r>
      <w:r w:rsidR="00CE3925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faith and </w:t>
      </w:r>
      <w:r w:rsidR="002F1B99">
        <w:rPr>
          <w:rFonts w:asciiTheme="minorHAnsi" w:eastAsia="Calibri" w:hAnsiTheme="minorHAnsi" w:cs="Times New Roman"/>
          <w:color w:val="auto"/>
          <w:sz w:val="21"/>
          <w:szCs w:val="21"/>
        </w:rPr>
        <w:t>Anabaptist theology</w:t>
      </w:r>
      <w:r w:rsidR="00CE3925">
        <w:rPr>
          <w:rFonts w:asciiTheme="minorHAnsi" w:eastAsia="Calibri" w:hAnsiTheme="minorHAnsi" w:cs="Times New Roman"/>
          <w:color w:val="auto"/>
          <w:sz w:val="21"/>
          <w:szCs w:val="21"/>
        </w:rPr>
        <w:t>!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</w:p>
    <w:p w14:paraId="292D7A37" w14:textId="77777777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180" w:hanging="180"/>
        <w:rPr>
          <w:rFonts w:asciiTheme="minorHAnsi" w:eastAsia="Calibri" w:hAnsiTheme="minorHAnsi" w:cs="Times New Roman"/>
          <w:b/>
          <w:color w:val="auto"/>
          <w:spacing w:val="-1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pacing w:val="-1"/>
          <w:sz w:val="21"/>
          <w:szCs w:val="21"/>
        </w:rPr>
        <w:t>Study at a distance</w:t>
      </w:r>
    </w:p>
    <w:p w14:paraId="50B64FE5" w14:textId="53151386" w:rsidR="002F1B99" w:rsidRPr="00CE3925" w:rsidRDefault="002F1B99" w:rsidP="002F1B99">
      <w:pPr>
        <w:pStyle w:val="Pa5"/>
        <w:numPr>
          <w:ilvl w:val="0"/>
          <w:numId w:val="4"/>
        </w:numPr>
        <w:spacing w:line="240" w:lineRule="auto"/>
        <w:ind w:left="360" w:hanging="180"/>
        <w:rPr>
          <w:rFonts w:asciiTheme="minorHAnsi" w:eastAsia="Calibri" w:hAnsiTheme="minorHAnsi" w:cs="Times New Roman"/>
          <w:b/>
          <w:color w:val="auto"/>
          <w:spacing w:val="-2"/>
          <w:sz w:val="21"/>
          <w:szCs w:val="21"/>
        </w:rPr>
      </w:pPr>
      <w:r w:rsidRPr="00CE3925">
        <w:rPr>
          <w:rFonts w:asciiTheme="minorHAnsi" w:eastAsia="Calibri" w:hAnsiTheme="minorHAnsi" w:cs="Times New Roman"/>
          <w:b/>
          <w:color w:val="auto"/>
          <w:spacing w:val="-2"/>
          <w:sz w:val="21"/>
          <w:szCs w:val="21"/>
        </w:rPr>
        <w:t>Master of Divinity Connect</w:t>
      </w:r>
      <w:r w:rsidR="00CE3925" w:rsidRPr="00CE3925">
        <w:rPr>
          <w:rFonts w:asciiTheme="minorHAnsi" w:eastAsia="Calibri" w:hAnsiTheme="minorHAnsi" w:cs="Times New Roman"/>
          <w:b/>
          <w:color w:val="auto"/>
          <w:spacing w:val="-2"/>
          <w:sz w:val="21"/>
          <w:szCs w:val="21"/>
        </w:rPr>
        <w:t xml:space="preserve"> </w:t>
      </w:r>
      <w:r w:rsidRPr="00CE3925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(online and hybrid courses) </w:t>
      </w:r>
    </w:p>
    <w:p w14:paraId="7D23DBB4" w14:textId="3614083F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360" w:hanging="18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Master of Arts: Theology and Global Anabaptism 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br/>
      </w:r>
      <w:r w:rsidRPr="002F1B99">
        <w:rPr>
          <w:rFonts w:asciiTheme="minorHAnsi" w:eastAsia="Calibri" w:hAnsiTheme="minorHAnsi" w:cs="Times New Roman"/>
          <w:color w:val="auto"/>
          <w:sz w:val="21"/>
          <w:szCs w:val="21"/>
        </w:rPr>
        <w:t>(fully online)</w:t>
      </w:r>
    </w:p>
    <w:p w14:paraId="129281C1" w14:textId="398D34C0" w:rsidR="002F1B99" w:rsidRPr="002F1B99" w:rsidRDefault="002F1B99" w:rsidP="00944C0A">
      <w:pPr>
        <w:pStyle w:val="Pa5"/>
        <w:numPr>
          <w:ilvl w:val="0"/>
          <w:numId w:val="4"/>
        </w:numPr>
        <w:spacing w:after="120" w:line="240" w:lineRule="auto"/>
        <w:ind w:left="360" w:hanging="173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Graduate Certificate in Theological Studies 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br/>
      </w:r>
      <w:r w:rsidRPr="002F1B99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(fully 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or partially </w:t>
      </w:r>
      <w:r w:rsidRPr="002F1B99">
        <w:rPr>
          <w:rFonts w:asciiTheme="minorHAnsi" w:eastAsia="Calibri" w:hAnsiTheme="minorHAnsi" w:cs="Times New Roman"/>
          <w:color w:val="auto"/>
          <w:sz w:val="21"/>
          <w:szCs w:val="21"/>
        </w:rPr>
        <w:t>online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>; customizable</w:t>
      </w:r>
      <w:r w:rsidRPr="002F1B99">
        <w:rPr>
          <w:rFonts w:asciiTheme="minorHAnsi" w:eastAsia="Calibri" w:hAnsiTheme="minorHAnsi" w:cs="Times New Roman"/>
          <w:color w:val="auto"/>
          <w:sz w:val="21"/>
          <w:szCs w:val="21"/>
        </w:rPr>
        <w:t>)</w:t>
      </w:r>
    </w:p>
    <w:p w14:paraId="075AF6A0" w14:textId="77777777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180" w:hanging="180"/>
        <w:rPr>
          <w:rFonts w:asciiTheme="minorHAnsi" w:eastAsia="Calibri" w:hAnsiTheme="minorHAnsi" w:cs="Times New Roman"/>
          <w:b/>
          <w:color w:val="auto"/>
          <w:spacing w:val="-1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pacing w:val="-1"/>
          <w:sz w:val="21"/>
          <w:szCs w:val="21"/>
        </w:rPr>
        <w:t>Study on campus</w:t>
      </w:r>
    </w:p>
    <w:p w14:paraId="47B3FB57" w14:textId="439DF709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360" w:hanging="180"/>
        <w:rPr>
          <w:rFonts w:asciiTheme="minorHAnsi" w:eastAsia="Calibri" w:hAnsiTheme="minorHAnsi" w:cs="Times New Roman"/>
          <w:color w:val="auto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z w:val="21"/>
          <w:szCs w:val="21"/>
        </w:rPr>
        <w:t>Master of Divinity Campus</w:t>
      </w:r>
    </w:p>
    <w:p w14:paraId="5EBE20AE" w14:textId="25EAFEB6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360" w:hanging="18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Master of Arts: Theology and Peace Studies </w:t>
      </w:r>
    </w:p>
    <w:p w14:paraId="3EF89884" w14:textId="11A66095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360" w:hanging="18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Master of Arts in Christian Formation </w:t>
      </w:r>
    </w:p>
    <w:p w14:paraId="61FFC99B" w14:textId="09DB1A56" w:rsidR="002F1B99" w:rsidRPr="002F1B99" w:rsidRDefault="002F1B99" w:rsidP="002F1B99">
      <w:pPr>
        <w:pStyle w:val="Pa5"/>
        <w:numPr>
          <w:ilvl w:val="0"/>
          <w:numId w:val="4"/>
        </w:numPr>
        <w:spacing w:line="240" w:lineRule="auto"/>
        <w:ind w:left="360" w:hanging="18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2F1B99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Graduate Certificate in Theological Studies </w:t>
      </w:r>
    </w:p>
    <w:p w14:paraId="36384EA2" w14:textId="7B64A2E2" w:rsidR="002F1B99" w:rsidRPr="002F1B99" w:rsidRDefault="00817E12" w:rsidP="00EB030D">
      <w:pPr>
        <w:pStyle w:val="Pa5"/>
        <w:spacing w:after="120" w:line="240" w:lineRule="auto"/>
        <w:ind w:left="189"/>
        <w:rPr>
          <w:rFonts w:asciiTheme="minorHAnsi" w:eastAsia="Calibri" w:hAnsiTheme="minorHAnsi" w:cs="Times New Roman"/>
          <w:color w:val="auto"/>
          <w:sz w:val="21"/>
          <w:szCs w:val="21"/>
        </w:rPr>
      </w:pPr>
      <w:hyperlink r:id="rId15" w:history="1">
        <w:r w:rsidR="002F1B99" w:rsidRPr="007D3419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ambs.edu/academics</w:t>
        </w:r>
      </w:hyperlink>
    </w:p>
    <w:p w14:paraId="0E862CE8" w14:textId="08A0796E" w:rsidR="009A04A3" w:rsidRPr="000E2721" w:rsidRDefault="009A04A3" w:rsidP="00C819F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60"/>
        <w:ind w:left="187" w:hanging="187"/>
        <w:contextualSpacing w:val="0"/>
        <w:rPr>
          <w:rFonts w:asciiTheme="minorHAnsi" w:eastAsia="Calibri" w:hAnsiTheme="minorHAnsi" w:cs="Times New Roman"/>
          <w:color w:val="auto"/>
          <w:sz w:val="21"/>
          <w:szCs w:val="21"/>
        </w:rPr>
      </w:pPr>
      <w:r w:rsidRPr="000E2721">
        <w:rPr>
          <w:rFonts w:asciiTheme="minorHAnsi" w:eastAsia="Calibri" w:hAnsiTheme="minorHAnsi" w:cs="Times New Roman"/>
          <w:b/>
          <w:color w:val="auto"/>
          <w:sz w:val="21"/>
          <w:szCs w:val="21"/>
        </w:rPr>
        <w:t>Financial aid</w:t>
      </w:r>
      <w:r w:rsidR="00474160" w:rsidRPr="000E2721">
        <w:rPr>
          <w:rFonts w:asciiTheme="minorHAnsi" w:eastAsia="Calibri" w:hAnsiTheme="minorHAnsi" w:cs="Times New Roman"/>
          <w:b/>
          <w:color w:val="auto"/>
          <w:sz w:val="21"/>
          <w:szCs w:val="21"/>
        </w:rPr>
        <w:t>:</w:t>
      </w:r>
      <w:r w:rsidRPr="000E2721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="006500BA" w:rsidRPr="000E2721">
        <w:rPr>
          <w:rFonts w:asciiTheme="minorHAnsi" w:eastAsia="Calibri" w:hAnsiTheme="minorHAnsi" w:cs="Times New Roman"/>
          <w:color w:val="auto"/>
          <w:sz w:val="21"/>
          <w:szCs w:val="21"/>
        </w:rPr>
        <w:t>A</w:t>
      </w:r>
      <w:r w:rsidR="00885F33" w:rsidRPr="000E2721">
        <w:rPr>
          <w:rFonts w:asciiTheme="minorHAnsi" w:eastAsia="Calibri" w:hAnsiTheme="minorHAnsi" w:cs="Times New Roman"/>
          <w:color w:val="auto"/>
          <w:sz w:val="21"/>
          <w:szCs w:val="21"/>
        </w:rPr>
        <w:t>MBS offers generous need-based financial aid, grants and scholarships to help make your education affordable.</w:t>
      </w:r>
      <w:r w:rsidRPr="000E2721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hyperlink r:id="rId16" w:history="1">
        <w:r w:rsidRPr="007D3419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ambs.edu/</w:t>
        </w:r>
        <w:proofErr w:type="spellStart"/>
        <w:r w:rsidRPr="007D3419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financialaid</w:t>
        </w:r>
        <w:proofErr w:type="spellEnd"/>
      </w:hyperlink>
    </w:p>
    <w:p w14:paraId="41C1F590" w14:textId="3FECB8D0" w:rsidR="00C77CE6" w:rsidRPr="000E2721" w:rsidRDefault="00F5612B" w:rsidP="00C77CE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60"/>
        <w:ind w:left="187" w:hanging="187"/>
        <w:contextualSpacing w:val="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0E2721">
        <w:rPr>
          <w:rFonts w:asciiTheme="minorHAnsi" w:eastAsia="Calibri" w:hAnsiTheme="minorHAnsi" w:cs="Times New Roman"/>
          <w:b/>
          <w:color w:val="auto"/>
          <w:sz w:val="21"/>
          <w:szCs w:val="21"/>
        </w:rPr>
        <w:t>Want to explore seminary study?</w:t>
      </w:r>
      <w:r w:rsidR="00E60C03" w:rsidRPr="000E2721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</w:t>
      </w:r>
      <w:r w:rsidR="00A62145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T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ake a</w:t>
      </w:r>
      <w:r w:rsidR="007D3419">
        <w:rPr>
          <w:rFonts w:asciiTheme="minorHAnsi" w:eastAsia="Calibri" w:hAnsiTheme="minorHAnsi" w:cs="Times New Roman"/>
          <w:color w:val="auto"/>
          <w:sz w:val="21"/>
          <w:szCs w:val="21"/>
        </w:rPr>
        <w:t>n online,</w:t>
      </w:r>
      <w:r w:rsidR="00084547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campus</w:t>
      </w:r>
      <w:r w:rsidR="007D3419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or</w:t>
      </w:r>
      <w:r w:rsidR="00C77CE6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hybrid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="009A04A3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class, even if you’re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not </w:t>
      </w:r>
      <w:r w:rsidR="00C77CE6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yet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admitted </w:t>
      </w:r>
      <w:r w:rsidR="00C77CE6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to AMBS</w:t>
      </w:r>
      <w:r w:rsidR="009A04A3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,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and</w:t>
      </w:r>
      <w:r w:rsidR="009A04A3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your first class is 50 percent off! </w:t>
      </w:r>
      <w:r w:rsidR="007D3419">
        <w:rPr>
          <w:rFonts w:asciiTheme="minorHAnsi" w:eastAsia="Calibri" w:hAnsiTheme="minorHAnsi" w:cs="Times New Roman"/>
          <w:color w:val="auto"/>
          <w:sz w:val="21"/>
          <w:szCs w:val="21"/>
        </w:rPr>
        <w:t>Check out</w:t>
      </w:r>
      <w:r w:rsidR="00547A87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="00C77CE6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our up</w:t>
      </w:r>
      <w:r w:rsidR="00084547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coming</w:t>
      </w:r>
      <w:r w:rsidR="00C77CE6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="00A62145"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offerings</w:t>
      </w:r>
      <w:r w:rsidR="007D3419">
        <w:rPr>
          <w:rFonts w:asciiTheme="minorHAnsi" w:eastAsia="Calibri" w:hAnsiTheme="minorHAnsi" w:cs="Times New Roman"/>
          <w:color w:val="auto"/>
          <w:sz w:val="21"/>
          <w:szCs w:val="21"/>
        </w:rPr>
        <w:t>:</w:t>
      </w:r>
      <w:r w:rsidR="007D3419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</w:t>
      </w:r>
      <w:hyperlink r:id="rId17" w:tgtFrame="_blank" w:history="1">
        <w:r w:rsidRPr="007D3419">
          <w:rPr>
            <w:rStyle w:val="Hyperlink"/>
            <w:rFonts w:asciiTheme="minorHAnsi" w:hAnsiTheme="minorHAnsi"/>
            <w:b/>
            <w:color w:val="0000FF"/>
            <w:sz w:val="21"/>
            <w:szCs w:val="21"/>
            <w:u w:val="none"/>
          </w:rPr>
          <w:t>ambs.edu/</w:t>
        </w:r>
        <w:proofErr w:type="spellStart"/>
        <w:r w:rsidRPr="007D3419">
          <w:rPr>
            <w:rStyle w:val="Hyperlink"/>
            <w:rFonts w:asciiTheme="minorHAnsi" w:hAnsiTheme="minorHAnsi"/>
            <w:b/>
            <w:color w:val="0000FF"/>
            <w:sz w:val="21"/>
            <w:szCs w:val="21"/>
            <w:u w:val="none"/>
          </w:rPr>
          <w:t>onecourse</w:t>
        </w:r>
        <w:proofErr w:type="spellEnd"/>
      </w:hyperlink>
    </w:p>
    <w:p w14:paraId="60D0CEA1" w14:textId="3F028FA9" w:rsidR="000415BB" w:rsidRPr="007D3419" w:rsidRDefault="003158EC" w:rsidP="005B042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60"/>
        <w:ind w:left="187" w:hanging="187"/>
        <w:contextualSpacing w:val="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0E2721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Experience AMBS: </w:t>
      </w:r>
      <w:r w:rsidRPr="000E2721">
        <w:rPr>
          <w:rFonts w:asciiTheme="minorHAnsi" w:eastAsia="Calibri" w:hAnsiTheme="minorHAnsi" w:cs="Times New Roman"/>
          <w:color w:val="auto"/>
          <w:sz w:val="21"/>
          <w:szCs w:val="21"/>
        </w:rPr>
        <w:t>Vis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it our campus to learn more </w:t>
      </w:r>
      <w:r w:rsidR="00AB0375">
        <w:rPr>
          <w:rFonts w:asciiTheme="minorHAnsi" w:eastAsia="Calibri" w:hAnsiTheme="minorHAnsi" w:cs="Times New Roman"/>
          <w:color w:val="auto"/>
          <w:sz w:val="21"/>
          <w:szCs w:val="21"/>
        </w:rPr>
        <w:br/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about all that AMBS has to offer.</w:t>
      </w: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</w:t>
      </w:r>
      <w:hyperlink r:id="rId18" w:history="1">
        <w:r w:rsidRPr="007D3419">
          <w:rPr>
            <w:rFonts w:asciiTheme="minorHAnsi" w:eastAsia="Calibri" w:hAnsiTheme="minorHAnsi" w:cs="Times New Roman"/>
            <w:b/>
            <w:color w:val="0000FF"/>
            <w:sz w:val="21"/>
            <w:szCs w:val="21"/>
          </w:rPr>
          <w:t>ambs.edu/visit</w:t>
        </w:r>
      </w:hyperlink>
    </w:p>
    <w:p w14:paraId="78CFC0EA" w14:textId="77777777" w:rsidR="00CE3925" w:rsidRPr="00474160" w:rsidRDefault="00CE3925" w:rsidP="00CE3925">
      <w:pPr>
        <w:tabs>
          <w:tab w:val="left" w:pos="1080"/>
          <w:tab w:val="left" w:pos="1260"/>
        </w:tabs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  <w:r w:rsidRPr="00474160"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  <w:t>Lifelong learning</w:t>
      </w:r>
    </w:p>
    <w:p w14:paraId="5528D4E1" w14:textId="68BE6A98" w:rsidR="00CE3925" w:rsidRPr="00474160" w:rsidRDefault="00CE3925" w:rsidP="00CE3925">
      <w:pPr>
        <w:pStyle w:val="Pa5"/>
        <w:spacing w:after="140"/>
        <w:rPr>
          <w:rFonts w:asciiTheme="minorHAnsi" w:eastAsia="Calibri" w:hAnsiTheme="minorHAnsi" w:cs="Times New Roman"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AMBS’s Church Leadership Center offers various non</w:t>
      </w:r>
      <w:r w:rsidR="00EB030D">
        <w:rPr>
          <w:rFonts w:asciiTheme="minorHAnsi" w:eastAsia="Calibri" w:hAnsiTheme="minorHAnsi" w:cs="Times New Roman"/>
          <w:color w:val="auto"/>
          <w:sz w:val="21"/>
          <w:szCs w:val="21"/>
        </w:rPr>
        <w:t>-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degree options for you to continue your education and strengthen your leadership skills: </w:t>
      </w:r>
    </w:p>
    <w:p w14:paraId="1A7BAFF4" w14:textId="3EF7EB31" w:rsidR="00CE3925" w:rsidRPr="0041236F" w:rsidRDefault="00CE3925" w:rsidP="00CE3925">
      <w:pPr>
        <w:pStyle w:val="ListParagraph"/>
        <w:numPr>
          <w:ilvl w:val="0"/>
          <w:numId w:val="5"/>
        </w:numPr>
        <w:tabs>
          <w:tab w:val="left" w:pos="1080"/>
        </w:tabs>
        <w:spacing w:before="40"/>
        <w:ind w:left="187" w:hanging="187"/>
        <w:rPr>
          <w:rFonts w:asciiTheme="minorHAnsi" w:eastAsia="Calibri" w:hAnsiTheme="minorHAnsi" w:cs="Times New Roman"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>Online short courses (2019–20):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="00261D03">
        <w:rPr>
          <w:rFonts w:asciiTheme="minorHAnsi" w:eastAsia="Calibri" w:hAnsiTheme="minorHAnsi" w:cs="Times New Roman"/>
          <w:color w:val="auto"/>
          <w:sz w:val="21"/>
          <w:szCs w:val="21"/>
        </w:rPr>
        <w:br/>
      </w:r>
      <w:r w:rsidRPr="00474160">
        <w:rPr>
          <w:rFonts w:asciiTheme="minorHAnsi" w:eastAsia="Calibri" w:hAnsiTheme="minorHAnsi" w:cs="Times New Roman"/>
          <w:i/>
          <w:color w:val="auto"/>
          <w:sz w:val="21"/>
          <w:szCs w:val="21"/>
        </w:rPr>
        <w:t>Exploring Anabaptist History and Theology; Understanding Anabaptist Approaches to Scripture; Exploring Peace and Justice in the Bible</w:t>
      </w:r>
      <w:r>
        <w:rPr>
          <w:rFonts w:asciiTheme="minorHAnsi" w:eastAsia="Calibri" w:hAnsiTheme="minorHAnsi" w:cs="Times New Roman"/>
          <w:i/>
          <w:color w:val="auto"/>
          <w:sz w:val="21"/>
          <w:szCs w:val="21"/>
        </w:rPr>
        <w:t>;</w:t>
      </w:r>
      <w:r w:rsidRPr="00474160">
        <w:rPr>
          <w:rFonts w:asciiTheme="minorHAnsi" w:eastAsia="Calibri" w:hAnsiTheme="minorHAnsi" w:cs="Times New Roman"/>
          <w:i/>
          <w:color w:val="auto"/>
          <w:sz w:val="21"/>
          <w:szCs w:val="21"/>
        </w:rPr>
        <w:t xml:space="preserve"> Transforming Congregational Conflict and Communication </w:t>
      </w:r>
    </w:p>
    <w:p w14:paraId="7F87EFBA" w14:textId="167239F1" w:rsidR="0041236F" w:rsidRPr="0041236F" w:rsidRDefault="00817E12" w:rsidP="0041236F">
      <w:pPr>
        <w:tabs>
          <w:tab w:val="left" w:pos="900"/>
          <w:tab w:val="left" w:pos="1080"/>
        </w:tabs>
        <w:spacing w:after="140"/>
        <w:ind w:left="180"/>
        <w:rPr>
          <w:rStyle w:val="Hyperlink"/>
          <w:rFonts w:asciiTheme="minorHAnsi" w:eastAsia="Calibri" w:hAnsiTheme="minorHAnsi" w:cs="Times New Roman"/>
          <w:b/>
          <w:color w:val="0000FF"/>
          <w:sz w:val="21"/>
          <w:szCs w:val="21"/>
          <w:u w:val="none"/>
        </w:rPr>
      </w:pPr>
      <w:hyperlink r:id="rId19" w:history="1">
        <w:r w:rsidR="0041236F" w:rsidRPr="0041236F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ambs.edu/</w:t>
        </w:r>
        <w:proofErr w:type="spellStart"/>
        <w:r w:rsidR="0041236F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shortcourses</w:t>
        </w:r>
        <w:proofErr w:type="spellEnd"/>
      </w:hyperlink>
    </w:p>
    <w:p w14:paraId="1619F2EB" w14:textId="77777777" w:rsidR="00CE3925" w:rsidRPr="00474160" w:rsidRDefault="00CE3925" w:rsidP="00CE3925">
      <w:pPr>
        <w:pStyle w:val="ListParagraph"/>
        <w:numPr>
          <w:ilvl w:val="0"/>
          <w:numId w:val="5"/>
        </w:numPr>
        <w:tabs>
          <w:tab w:val="left" w:pos="1080"/>
        </w:tabs>
        <w:ind w:left="180" w:hanging="180"/>
        <w:rPr>
          <w:rFonts w:asciiTheme="minorHAnsi" w:eastAsia="Calibri" w:hAnsiTheme="minorHAnsi" w:cs="Times New Roman"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Pastors and Leaders 2020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>(March 2–5)</w:t>
      </w:r>
    </w:p>
    <w:p w14:paraId="7C88DB96" w14:textId="77777777" w:rsidR="00CE3925" w:rsidRPr="007D3419" w:rsidRDefault="00CE3925" w:rsidP="00CE3925">
      <w:pPr>
        <w:pStyle w:val="ListParagraph"/>
        <w:numPr>
          <w:ilvl w:val="0"/>
          <w:numId w:val="5"/>
        </w:numPr>
        <w:tabs>
          <w:tab w:val="left" w:pos="1080"/>
        </w:tabs>
        <w:ind w:left="180" w:hanging="187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>Leadership Clinics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(March 2, 2020)</w:t>
      </w:r>
    </w:p>
    <w:p w14:paraId="295D0EDE" w14:textId="511AA3B8" w:rsidR="00CE3925" w:rsidRPr="007D3419" w:rsidRDefault="00817E12" w:rsidP="00CE3925">
      <w:pPr>
        <w:tabs>
          <w:tab w:val="left" w:pos="900"/>
          <w:tab w:val="left" w:pos="1080"/>
        </w:tabs>
        <w:spacing w:after="140"/>
        <w:ind w:left="187"/>
        <w:rPr>
          <w:rStyle w:val="Hyperlink"/>
          <w:rFonts w:asciiTheme="minorHAnsi" w:eastAsia="Calibri" w:hAnsiTheme="minorHAnsi" w:cs="Times New Roman"/>
          <w:b/>
          <w:color w:val="0000FF"/>
          <w:sz w:val="21"/>
          <w:szCs w:val="21"/>
          <w:u w:val="none"/>
        </w:rPr>
      </w:pPr>
      <w:hyperlink r:id="rId20" w:history="1">
        <w:r w:rsidR="00CE3925" w:rsidRPr="007D3419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ambs.edu/</w:t>
        </w:r>
        <w:proofErr w:type="spellStart"/>
        <w:r w:rsidR="0041236F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pastorsandleaders</w:t>
        </w:r>
        <w:proofErr w:type="spellEnd"/>
      </w:hyperlink>
    </w:p>
    <w:p w14:paraId="6ED21E16" w14:textId="55FADD6D" w:rsidR="00CE3925" w:rsidRDefault="0041236F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FE060B" wp14:editId="5C500C55">
                <wp:simplePos x="0" y="0"/>
                <wp:positionH relativeFrom="margin">
                  <wp:posOffset>3329940</wp:posOffset>
                </wp:positionH>
                <wp:positionV relativeFrom="paragraph">
                  <wp:posOffset>8416</wp:posOffset>
                </wp:positionV>
                <wp:extent cx="2831465" cy="3684896"/>
                <wp:effectExtent l="38100" t="38100" r="121285" b="10668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1465" cy="3684896"/>
                        </a:xfrm>
                        <a:prstGeom prst="roundRect">
                          <a:avLst>
                            <a:gd name="adj" fmla="val 3118"/>
                          </a:avLst>
                        </a:prstGeom>
                        <a:ln w="6350">
                          <a:solidFill>
                            <a:schemeClr val="tx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21475" w14:textId="1422F194" w:rsidR="000F1C8C" w:rsidRPr="007D3419" w:rsidRDefault="000F1C8C" w:rsidP="00AF6F94">
                            <w:pPr>
                              <w:widowControl w:val="0"/>
                              <w:tabs>
                                <w:tab w:val="left" w:pos="1080"/>
                                <w:tab w:val="left" w:pos="1260"/>
                              </w:tabs>
                              <w:ind w:right="-86"/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  <w:sz w:val="24"/>
                                <w:szCs w:val="21"/>
                              </w:rPr>
                            </w:pPr>
                            <w:r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  <w:sz w:val="24"/>
                                <w:szCs w:val="21"/>
                              </w:rPr>
                              <w:t xml:space="preserve">WDC </w:t>
                            </w:r>
                            <w:r w:rsidRPr="007D341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  <w:sz w:val="24"/>
                                <w:szCs w:val="21"/>
                              </w:rPr>
                              <w:t>connections</w:t>
                            </w:r>
                          </w:p>
                          <w:p w14:paraId="4FA7ABDD" w14:textId="497F320D" w:rsidR="000F1C8C" w:rsidRPr="002407F9" w:rsidRDefault="000F1C8C" w:rsidP="007E506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180"/>
                                <w:tab w:val="left" w:pos="1260"/>
                              </w:tabs>
                              <w:ind w:left="180" w:hanging="180"/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</w:pP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>In 2018–19, eight WDC members were part of AMBS’s 98-member graduate student body, which included 71 U.S. students, six Canadian students and 21 international students: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br/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Melissa Atchison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Manhattan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Renee 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Epp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 Reimer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(Rainbow, Bethel College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Dianne Schmidt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Eden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Angie Smith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Lorraine Ave), </w:t>
                            </w:r>
                            <w:r w:rsid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br/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Ben Parker Sutter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Rainbow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Henry Unruh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First – Hillsboro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Michael Unruh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Tabor/ Hope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Jennie 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Wintermote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First – Newton)</w:t>
                            </w:r>
                          </w:p>
                          <w:p w14:paraId="07B5B4F7" w14:textId="1041760C" w:rsidR="000F1C8C" w:rsidRPr="002407F9" w:rsidRDefault="000F1C8C" w:rsidP="007E506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180"/>
                                <w:tab w:val="left" w:pos="1260"/>
                              </w:tabs>
                              <w:ind w:left="180" w:hanging="180"/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</w:pP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Three WDC members graduated in May 2019: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Barbara 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Krehbiel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Gehring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Manhattan), </w:t>
                            </w:r>
                            <w:r w:rsid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br/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Renee 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Epp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 Reimer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Rainbow, Bethel College),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Joel Schroeder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First – Newton)</w:t>
                            </w:r>
                          </w:p>
                          <w:p w14:paraId="285AC9DB" w14:textId="468CAB8B" w:rsidR="00CE3925" w:rsidRPr="002407F9" w:rsidRDefault="00CE3925" w:rsidP="00CE392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180"/>
                                <w:tab w:val="left" w:pos="1260"/>
                              </w:tabs>
                              <w:ind w:left="180" w:hanging="180"/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</w:pP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>WDC members on the AMBS Board of Directors</w:t>
                            </w:r>
                            <w:r w:rsid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are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Sara Dick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Bethel College)</w:t>
                            </w:r>
                            <w:r w:rsid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and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 xml:space="preserve">Byron 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Pellecer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</w:t>
                            </w:r>
                            <w:proofErr w:type="spellStart"/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>Comunidad</w:t>
                            </w:r>
                            <w:proofErr w:type="spellEnd"/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de Esperanza)</w:t>
                            </w:r>
                            <w:r w:rsid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>.</w:t>
                            </w:r>
                          </w:p>
                          <w:p w14:paraId="5E6D9480" w14:textId="6AB25BE8" w:rsidR="000F1C8C" w:rsidRPr="002407F9" w:rsidRDefault="000F1C8C" w:rsidP="00105E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180"/>
                                <w:tab w:val="left" w:pos="1260"/>
                              </w:tabs>
                              <w:ind w:left="180" w:hanging="180"/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</w:pPr>
                            <w:r w:rsidRPr="002407F9">
                              <w:rPr>
                                <w:rFonts w:asciiTheme="minorHAnsi" w:eastAsia="Calibri" w:hAnsiTheme="minorHAnsi" w:cs="Times New Roman"/>
                                <w:b/>
                                <w:color w:val="auto"/>
                              </w:rPr>
                              <w:t>Lois Barrett</w:t>
                            </w:r>
                            <w:r w:rsidR="0014712F"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(Servant) is</w:t>
                            </w:r>
                            <w:r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 xml:space="preserve"> Retired Professor of Theology and Anabaptist Studies</w:t>
                            </w:r>
                            <w:r w:rsidR="0014712F" w:rsidRPr="002407F9">
                              <w:rPr>
                                <w:rFonts w:asciiTheme="minorHAnsi" w:eastAsia="Calibri" w:hAnsiTheme="minorHAnsi" w:cs="Times New Roman"/>
                                <w:color w:val="auto"/>
                              </w:rPr>
                              <w:t>.</w:t>
                            </w:r>
                          </w:p>
                          <w:p w14:paraId="211261D6" w14:textId="38631324" w:rsidR="000F1C8C" w:rsidRPr="00AB399D" w:rsidRDefault="000F1C8C" w:rsidP="002407F9">
                            <w:pPr>
                              <w:spacing w:before="80"/>
                              <w:rPr>
                                <w:rFonts w:asciiTheme="minorHAnsi" w:eastAsia="Calibri" w:hAnsiTheme="minorHAnsi" w:cs="Times New Roman"/>
                                <w:i/>
                                <w:color w:val="auto"/>
                                <w:sz w:val="21"/>
                                <w:szCs w:val="21"/>
                              </w:rPr>
                            </w:pPr>
                            <w:r w:rsidRPr="002407F9">
                              <w:rPr>
                                <w:rFonts w:asciiTheme="minorHAnsi" w:eastAsia="Calibri" w:hAnsiTheme="minorHAnsi" w:cs="Times New Roman"/>
                                <w:i/>
                                <w:color w:val="auto"/>
                              </w:rPr>
                              <w:t>We thank God for your support and ask for your prayers as we prepare leaders for the church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3152" tIns="36576" rIns="73152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oundrect w14:anchorId="54FE060B" id="Rounded Rectangle 6" o:spid="_x0000_s1026" style="position:absolute;left:0;text-align:left;margin-left:262.2pt;margin-top:.65pt;width:222.95pt;height:290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20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" fillcolor="white [3201]" strokecolor="black [3213]" strokeweight=".5pt">
                <v:stroke joinstyle="miter"/>
                <v:shadow on="t" color="black" opacity="26214f" origin="-.5,-.5" offset=".74836mm,.74836mm"/>
                <v:textbox inset="5.76pt,2.88pt,5.76pt">
                  <w:txbxContent>
                    <w:p w14:paraId="1BE21475" w14:textId="1422F194" w:rsidR="000F1C8C" w:rsidRPr="007D3419" w:rsidRDefault="000F1C8C" w:rsidP="00AF6F94">
                      <w:pPr>
                        <w:widowControl w:val="0"/>
                        <w:tabs>
                          <w:tab w:val="left" w:pos="1080"/>
                          <w:tab w:val="left" w:pos="1260"/>
                        </w:tabs>
                        <w:ind w:right="-86"/>
                        <w:rPr>
                          <w:rFonts w:asciiTheme="minorHAnsi" w:eastAsia="Calibri" w:hAnsiTheme="minorHAnsi" w:cs="Times New Roman"/>
                          <w:b/>
                          <w:color w:val="auto"/>
                          <w:sz w:val="24"/>
                          <w:szCs w:val="21"/>
                        </w:rPr>
                      </w:pPr>
                      <w:r>
                        <w:rPr>
                          <w:rFonts w:asciiTheme="minorHAnsi" w:eastAsia="Calibri" w:hAnsiTheme="minorHAnsi" w:cs="Times New Roman"/>
                          <w:b/>
                          <w:color w:val="auto"/>
                          <w:sz w:val="24"/>
                          <w:szCs w:val="21"/>
                        </w:rPr>
                        <w:t xml:space="preserve">WDC </w:t>
                      </w:r>
                      <w:r w:rsidRPr="007D3419">
                        <w:rPr>
                          <w:rFonts w:asciiTheme="minorHAnsi" w:eastAsia="Calibri" w:hAnsiTheme="minorHAnsi" w:cs="Times New Roman"/>
                          <w:b/>
                          <w:color w:val="auto"/>
                          <w:sz w:val="24"/>
                          <w:szCs w:val="21"/>
                        </w:rPr>
                        <w:t>connections</w:t>
                      </w:r>
                    </w:p>
                    <w:p w14:paraId="4FA7ABDD" w14:textId="497F320D" w:rsidR="000F1C8C" w:rsidRPr="002407F9" w:rsidRDefault="000F1C8C" w:rsidP="007E506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left" w:pos="180"/>
                          <w:tab w:val="left" w:pos="1260"/>
                        </w:tabs>
                        <w:ind w:left="180" w:hanging="180"/>
                        <w:rPr>
                          <w:rFonts w:asciiTheme="minorHAnsi" w:eastAsia="Calibri" w:hAnsiTheme="minorHAnsi" w:cs="Times New Roman"/>
                          <w:color w:val="auto"/>
                        </w:rPr>
                      </w:pP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>In 2018–19, eight WDC members were part of AMBS’s 98-member graduate student body, which included 71 U.S. students, six Canadian students and 21 international students: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br/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Melissa Atchison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Manhattan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Renee 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Epp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 Reimer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(Rainbow, Bethel College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Dianne Schmidt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Eden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Angie Smith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Lorraine Ave), </w:t>
                      </w:r>
                      <w:r w:rsid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br/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Ben Parker Sutter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Rainbow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Henry Unruh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First – Hillsboro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Michael Unruh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Tabor/ Hope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Jennie 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Wintermote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First – Newton)</w:t>
                      </w:r>
                    </w:p>
                    <w:p w14:paraId="07B5B4F7" w14:textId="1041760C" w:rsidR="000F1C8C" w:rsidRPr="002407F9" w:rsidRDefault="000F1C8C" w:rsidP="007E506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left" w:pos="180"/>
                          <w:tab w:val="left" w:pos="1260"/>
                        </w:tabs>
                        <w:ind w:left="180" w:hanging="180"/>
                        <w:rPr>
                          <w:rFonts w:asciiTheme="minorHAnsi" w:eastAsia="Calibri" w:hAnsiTheme="minorHAnsi" w:cs="Times New Roman"/>
                          <w:color w:val="auto"/>
                        </w:rPr>
                      </w:pP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Three WDC members graduated in May 2019: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Barbara 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Krehbiel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 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Gehring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Manhattan), </w:t>
                      </w:r>
                      <w:r w:rsid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br/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Renee 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Epp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 Reimer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Rainbow, Bethel College),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Joel Schroeder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First – Newton)</w:t>
                      </w:r>
                    </w:p>
                    <w:p w14:paraId="285AC9DB" w14:textId="468CAB8B" w:rsidR="00CE3925" w:rsidRPr="002407F9" w:rsidRDefault="00CE3925" w:rsidP="00CE392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left" w:pos="180"/>
                          <w:tab w:val="left" w:pos="1260"/>
                        </w:tabs>
                        <w:ind w:left="180" w:hanging="180"/>
                        <w:rPr>
                          <w:rFonts w:asciiTheme="minorHAnsi" w:eastAsia="Calibri" w:hAnsiTheme="minorHAnsi" w:cs="Times New Roman"/>
                          <w:color w:val="auto"/>
                        </w:rPr>
                      </w:pP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>WDC members on the AMBS Board of Directors</w:t>
                      </w:r>
                      <w:r w:rsid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are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Sara Dick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Bethel College)</w:t>
                      </w:r>
                      <w:r w:rsid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and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 xml:space="preserve">Byron 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Pellecer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</w:t>
                      </w:r>
                      <w:proofErr w:type="spellStart"/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>Comunidad</w:t>
                      </w:r>
                      <w:proofErr w:type="spellEnd"/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de Esperanza)</w:t>
                      </w:r>
                      <w:r w:rsid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>.</w:t>
                      </w:r>
                    </w:p>
                    <w:p w14:paraId="5E6D9480" w14:textId="6AB25BE8" w:rsidR="000F1C8C" w:rsidRPr="002407F9" w:rsidRDefault="000F1C8C" w:rsidP="00105ED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left" w:pos="180"/>
                          <w:tab w:val="left" w:pos="1260"/>
                        </w:tabs>
                        <w:ind w:left="180" w:hanging="180"/>
                        <w:rPr>
                          <w:rFonts w:asciiTheme="minorHAnsi" w:eastAsia="Calibri" w:hAnsiTheme="minorHAnsi" w:cs="Times New Roman"/>
                          <w:color w:val="auto"/>
                        </w:rPr>
                      </w:pPr>
                      <w:r w:rsidRPr="002407F9">
                        <w:rPr>
                          <w:rFonts w:asciiTheme="minorHAnsi" w:eastAsia="Calibri" w:hAnsiTheme="minorHAnsi" w:cs="Times New Roman"/>
                          <w:b/>
                          <w:color w:val="auto"/>
                        </w:rPr>
                        <w:t>Lois Barrett</w:t>
                      </w:r>
                      <w:r w:rsidR="0014712F"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(Servant) is</w:t>
                      </w:r>
                      <w:r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 xml:space="preserve"> Retired Professor of Theology and Anabaptist Studies</w:t>
                      </w:r>
                      <w:r w:rsidR="0014712F" w:rsidRPr="002407F9">
                        <w:rPr>
                          <w:rFonts w:asciiTheme="minorHAnsi" w:eastAsia="Calibri" w:hAnsiTheme="minorHAnsi" w:cs="Times New Roman"/>
                          <w:color w:val="auto"/>
                        </w:rPr>
                        <w:t>.</w:t>
                      </w:r>
                    </w:p>
                    <w:p w14:paraId="211261D6" w14:textId="38631324" w:rsidR="000F1C8C" w:rsidRPr="00AB399D" w:rsidRDefault="000F1C8C" w:rsidP="002407F9">
                      <w:pPr>
                        <w:spacing w:before="80"/>
                        <w:rPr>
                          <w:rFonts w:asciiTheme="minorHAnsi" w:eastAsia="Calibri" w:hAnsiTheme="minorHAnsi" w:cs="Times New Roman"/>
                          <w:i/>
                          <w:color w:val="auto"/>
                          <w:sz w:val="21"/>
                          <w:szCs w:val="21"/>
                        </w:rPr>
                      </w:pPr>
                      <w:r w:rsidRPr="002407F9">
                        <w:rPr>
                          <w:rFonts w:asciiTheme="minorHAnsi" w:eastAsia="Calibri" w:hAnsiTheme="minorHAnsi" w:cs="Times New Roman"/>
                          <w:i/>
                          <w:color w:val="auto"/>
                        </w:rPr>
                        <w:t>We thank God for your support and ask for your prayers as we prepare leaders for the church!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CCFA34B" w14:textId="426273A2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50BA6F95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07155A9B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45BB5245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1C3CD4C2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70775E0E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3BCDBE0D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39DD7B0D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581D84E4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6C9BA7EF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02B2FCEB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5CD16C6E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6341989F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30862C75" w14:textId="77777777" w:rsidR="00CE3925" w:rsidRDefault="00CE3925" w:rsidP="005B0426">
      <w:pPr>
        <w:tabs>
          <w:tab w:val="left" w:pos="1080"/>
          <w:tab w:val="left" w:pos="1260"/>
        </w:tabs>
        <w:spacing w:after="8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735629B5" w14:textId="01F5DD31" w:rsidR="00CE3925" w:rsidRDefault="00CE3925" w:rsidP="00261D03">
      <w:pPr>
        <w:tabs>
          <w:tab w:val="left" w:pos="1080"/>
          <w:tab w:val="left" w:pos="1260"/>
        </w:tabs>
        <w:spacing w:after="160"/>
        <w:ind w:left="547" w:right="-86" w:hanging="547"/>
        <w:rPr>
          <w:rFonts w:asciiTheme="minorHAnsi" w:eastAsia="Calibri" w:hAnsiTheme="minorHAnsi" w:cs="Times New Roman"/>
          <w:b/>
          <w:i/>
          <w:color w:val="auto"/>
          <w:sz w:val="24"/>
          <w:szCs w:val="21"/>
        </w:rPr>
      </w:pPr>
    </w:p>
    <w:p w14:paraId="1C9420BF" w14:textId="03419A21" w:rsidR="00CE3925" w:rsidRPr="00474160" w:rsidRDefault="00CE3925" w:rsidP="00261D0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80" w:after="150"/>
        <w:ind w:left="187" w:hanging="187"/>
        <w:contextualSpacing w:val="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>Journey: A Missional Leadership Development Program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t>: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 w:rsidRPr="00CE3925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This nondegree program offers mentor-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mentee partnerships, distance-learning </w:t>
      </w:r>
      <w:proofErr w:type="spellStart"/>
      <w:r>
        <w:rPr>
          <w:rFonts w:asciiTheme="minorHAnsi" w:eastAsia="Calibri" w:hAnsiTheme="minorHAnsi" w:cs="Times New Roman"/>
          <w:color w:val="auto"/>
          <w:sz w:val="21"/>
          <w:szCs w:val="21"/>
        </w:rPr>
        <w:t>opportu-nities</w:t>
      </w:r>
      <w:proofErr w:type="spellEnd"/>
      <w:r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and community support. Open to all who are exploring ministry! </w:t>
      </w:r>
      <w:hyperlink r:id="rId21" w:history="1">
        <w:r w:rsidRPr="007D3419">
          <w:rPr>
            <w:rStyle w:val="Hyperlink"/>
            <w:rFonts w:asciiTheme="minorHAnsi" w:eastAsia="Calibri" w:hAnsiTheme="minorHAnsi" w:cs="Times New Roman"/>
            <w:b/>
            <w:color w:val="0000FF"/>
            <w:sz w:val="21"/>
            <w:szCs w:val="21"/>
            <w:u w:val="none"/>
          </w:rPr>
          <w:t>ambs.edu/journey</w:t>
        </w:r>
      </w:hyperlink>
      <w:r w:rsidRPr="007D3419">
        <w:rPr>
          <w:rFonts w:asciiTheme="minorHAnsi" w:eastAsia="Calibri" w:hAnsiTheme="minorHAnsi" w:cs="Times New Roman"/>
          <w:color w:val="0000FF"/>
          <w:sz w:val="21"/>
          <w:szCs w:val="21"/>
        </w:rPr>
        <w:t xml:space="preserve"> </w:t>
      </w:r>
    </w:p>
    <w:p w14:paraId="79B8F987" w14:textId="77777777" w:rsidR="00CE3925" w:rsidRPr="00474160" w:rsidRDefault="00CE3925" w:rsidP="00CE39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60"/>
        <w:ind w:left="180" w:hanging="187"/>
        <w:contextualSpacing w:val="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>Host a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speaker!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Bible teacher </w:t>
      </w: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>Bryan Moyer Suderman</w:t>
      </w:r>
      <w:r w:rsidRPr="00861B2D">
        <w:rPr>
          <w:rFonts w:asciiTheme="minorHAnsi" w:eastAsia="Calibri" w:hAnsiTheme="minorHAnsi" w:cs="Times New Roman"/>
          <w:color w:val="auto"/>
          <w:sz w:val="21"/>
          <w:szCs w:val="21"/>
        </w:rPr>
        <w:t>, MTS,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is available to lead </w:t>
      </w: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“Reading 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br/>
      </w: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>the Bible with Jesus” workshop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t>s</w:t>
      </w:r>
      <w:r w:rsidRPr="00474160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in English 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>or</w:t>
      </w:r>
      <w:r w:rsidRPr="00474160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Spanish.</w:t>
      </w:r>
      <w:r>
        <w:rPr>
          <w:rFonts w:ascii="Arial" w:hAnsi="Arial" w:cs="Arial"/>
        </w:rPr>
        <w:t xml:space="preserve"> </w:t>
      </w:r>
      <w:r>
        <w:rPr>
          <w:rFonts w:asciiTheme="minorHAnsi" w:eastAsia="Calibri" w:hAnsiTheme="minorHAnsi" w:cs="Times New Roman"/>
          <w:b/>
          <w:bCs/>
          <w:color w:val="auto"/>
          <w:spacing w:val="-2"/>
          <w:sz w:val="21"/>
          <w:szCs w:val="21"/>
        </w:rPr>
        <w:t>Da</w:t>
      </w:r>
      <w:r w:rsidRPr="003C08B9">
        <w:rPr>
          <w:rFonts w:asciiTheme="minorHAnsi" w:eastAsia="Calibri" w:hAnsiTheme="minorHAnsi" w:cs="Times New Roman"/>
          <w:b/>
          <w:bCs/>
          <w:color w:val="auto"/>
          <w:spacing w:val="-2"/>
          <w:sz w:val="21"/>
          <w:szCs w:val="21"/>
        </w:rPr>
        <w:t>vid B. Miller</w:t>
      </w:r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,</w:t>
      </w:r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 </w:t>
      </w:r>
      <w:proofErr w:type="spellStart"/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D</w:t>
      </w:r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Min</w:t>
      </w:r>
      <w:proofErr w:type="spellEnd"/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, </w:t>
      </w:r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speaks</w:t>
      </w:r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 on holistic witness, Christian leadership, healthy boundaries</w:t>
      </w:r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,</w:t>
      </w:r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 </w:t>
      </w:r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and</w:t>
      </w:r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 </w:t>
      </w:r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the </w:t>
      </w:r>
      <w:r w:rsidRPr="003C08B9"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>missional church.</w:t>
      </w:r>
      <w:r>
        <w:rPr>
          <w:rFonts w:asciiTheme="minorHAnsi" w:eastAsia="Calibri" w:hAnsiTheme="minorHAnsi" w:cs="Times New Roman"/>
          <w:color w:val="auto"/>
          <w:spacing w:val="-2"/>
          <w:sz w:val="21"/>
          <w:szCs w:val="21"/>
        </w:rPr>
        <w:t xml:space="preserve"> </w:t>
      </w:r>
      <w:hyperlink r:id="rId22" w:history="1">
        <w:r w:rsidRPr="007D3419">
          <w:rPr>
            <w:rFonts w:asciiTheme="minorHAnsi" w:eastAsia="Calibri" w:hAnsiTheme="minorHAnsi" w:cs="Times New Roman"/>
            <w:b/>
            <w:color w:val="0000FF"/>
            <w:sz w:val="21"/>
            <w:szCs w:val="21"/>
          </w:rPr>
          <w:t>ambs.edu/workshops</w:t>
        </w:r>
      </w:hyperlink>
    </w:p>
    <w:p w14:paraId="4DB635BD" w14:textId="448FEFC9" w:rsidR="00CE3925" w:rsidRPr="00861B2D" w:rsidRDefault="00CE3925" w:rsidP="00CE39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60"/>
        <w:ind w:left="187" w:hanging="187"/>
        <w:contextualSpacing w:val="0"/>
        <w:rPr>
          <w:rFonts w:asciiTheme="minorHAnsi" w:eastAsia="Calibri" w:hAnsiTheme="minorHAnsi" w:cs="Times New Roman"/>
          <w:b/>
          <w:color w:val="auto"/>
          <w:sz w:val="21"/>
          <w:szCs w:val="21"/>
        </w:rPr>
      </w:pPr>
      <w:r w:rsidRPr="00861B2D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Spiritual 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t>Direction</w:t>
      </w:r>
      <w:r w:rsidRPr="00861B2D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Seminars</w:t>
      </w:r>
      <w:r>
        <w:rPr>
          <w:rFonts w:asciiTheme="minorHAnsi" w:eastAsia="Calibri" w:hAnsiTheme="minorHAnsi" w:cs="Times New Roman"/>
          <w:b/>
          <w:color w:val="auto"/>
          <w:sz w:val="21"/>
          <w:szCs w:val="21"/>
        </w:rPr>
        <w:t>:</w:t>
      </w:r>
      <w:r w:rsidRPr="00861B2D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>Cultivate your ministry of</w:t>
      </w:r>
      <w:r w:rsidRPr="00861B2D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spiritual direction through this</w:t>
      </w:r>
      <w:r w:rsidR="00EB030D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s</w:t>
      </w:r>
      <w:r>
        <w:rPr>
          <w:rFonts w:asciiTheme="minorHAnsi" w:eastAsia="Calibri" w:hAnsiTheme="minorHAnsi" w:cs="Times New Roman"/>
          <w:color w:val="auto"/>
          <w:sz w:val="21"/>
          <w:szCs w:val="21"/>
        </w:rPr>
        <w:t>upervised program.</w:t>
      </w:r>
      <w:r w:rsidRPr="00861B2D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</w:t>
      </w:r>
      <w:hyperlink r:id="rId23" w:history="1">
        <w:r w:rsidRPr="007D3419">
          <w:rPr>
            <w:rStyle w:val="Hyperlink"/>
            <w:rFonts w:asciiTheme="minorHAnsi" w:eastAsia="Calibri" w:hAnsiTheme="minorHAnsi" w:cs="Times New Roman"/>
            <w:b/>
            <w:bCs/>
            <w:color w:val="0000FF"/>
            <w:sz w:val="21"/>
            <w:szCs w:val="21"/>
            <w:u w:val="none"/>
          </w:rPr>
          <w:t>ambs.edu/seminars</w:t>
        </w:r>
      </w:hyperlink>
    </w:p>
    <w:p w14:paraId="49291B24" w14:textId="0607A9E8" w:rsidR="002F1B99" w:rsidRPr="008A1CC1" w:rsidRDefault="008146F3" w:rsidP="002407F9">
      <w:pPr>
        <w:pStyle w:val="ListParagraph"/>
        <w:numPr>
          <w:ilvl w:val="0"/>
          <w:numId w:val="4"/>
        </w:numPr>
        <w:pBdr>
          <w:bottom w:val="single" w:sz="4" w:space="1" w:color="auto"/>
        </w:pBdr>
        <w:autoSpaceDE w:val="0"/>
        <w:autoSpaceDN w:val="0"/>
        <w:adjustRightInd w:val="0"/>
        <w:spacing w:after="160"/>
        <w:ind w:left="187" w:hanging="187"/>
        <w:contextualSpacing w:val="0"/>
        <w:rPr>
          <w:rFonts w:ascii="Calibri" w:hAnsi="Calibri"/>
        </w:rPr>
      </w:pPr>
      <w:proofErr w:type="gramStart"/>
      <w:r w:rsidRPr="008A1CC1">
        <w:rPr>
          <w:rFonts w:asciiTheme="minorHAnsi" w:eastAsia="Calibri" w:hAnsiTheme="minorHAnsi" w:cs="Times New Roman"/>
          <w:b/>
          <w:color w:val="auto"/>
          <w:sz w:val="21"/>
          <w:szCs w:val="21"/>
        </w:rPr>
        <w:t>!Explore</w:t>
      </w:r>
      <w:proofErr w:type="gramEnd"/>
      <w:r w:rsidRPr="008A1CC1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: A Theological Program for High School Youth: </w:t>
      </w:r>
      <w:r w:rsidR="0041236F">
        <w:rPr>
          <w:rFonts w:asciiTheme="minorHAnsi" w:eastAsia="Calibri" w:hAnsiTheme="minorHAnsi" w:cs="Times New Roman"/>
          <w:color w:val="auto"/>
          <w:sz w:val="21"/>
          <w:szCs w:val="21"/>
        </w:rPr>
        <w:t>S</w:t>
      </w:r>
      <w:r w:rsidRPr="0041236F">
        <w:rPr>
          <w:rFonts w:asciiTheme="minorHAnsi" w:eastAsia="Calibri" w:hAnsiTheme="minorHAnsi" w:cs="Times New Roman"/>
          <w:color w:val="auto"/>
          <w:sz w:val="21"/>
          <w:szCs w:val="21"/>
        </w:rPr>
        <w:t>tudent</w:t>
      </w:r>
      <w:r w:rsidR="0041236F">
        <w:rPr>
          <w:rFonts w:asciiTheme="minorHAnsi" w:eastAsia="Calibri" w:hAnsiTheme="minorHAnsi" w:cs="Times New Roman"/>
          <w:color w:val="auto"/>
          <w:sz w:val="21"/>
          <w:szCs w:val="21"/>
        </w:rPr>
        <w:t>s</w:t>
      </w:r>
      <w:r w:rsidRPr="008A1CC1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(grades 10–12) can explore ministry</w:t>
      </w:r>
      <w:r w:rsidR="0041236F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and</w:t>
      </w:r>
      <w:r w:rsidRPr="008A1CC1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 develop their leadership gifts</w:t>
      </w:r>
      <w:r w:rsidR="0041236F">
        <w:rPr>
          <w:rFonts w:asciiTheme="minorHAnsi" w:eastAsia="Calibri" w:hAnsiTheme="minorHAnsi" w:cs="Times New Roman"/>
          <w:color w:val="auto"/>
          <w:sz w:val="21"/>
          <w:szCs w:val="21"/>
        </w:rPr>
        <w:t xml:space="preserve">. </w:t>
      </w:r>
      <w:r w:rsidR="00261D03">
        <w:rPr>
          <w:rFonts w:asciiTheme="minorHAnsi" w:eastAsia="Calibri" w:hAnsiTheme="minorHAnsi" w:cs="Times New Roman"/>
          <w:color w:val="auto"/>
          <w:sz w:val="21"/>
          <w:szCs w:val="21"/>
        </w:rPr>
        <w:br/>
      </w:r>
      <w:r w:rsidR="0041236F">
        <w:rPr>
          <w:rFonts w:asciiTheme="minorHAnsi" w:eastAsia="Calibri" w:hAnsiTheme="minorHAnsi" w:cs="Times New Roman"/>
          <w:color w:val="auto"/>
          <w:sz w:val="21"/>
          <w:szCs w:val="21"/>
        </w:rPr>
        <w:t>Tap a shoulder for 2020</w:t>
      </w:r>
      <w:r w:rsidRPr="008A1CC1">
        <w:rPr>
          <w:rFonts w:asciiTheme="minorHAnsi" w:eastAsia="Calibri" w:hAnsiTheme="minorHAnsi" w:cs="Times New Roman"/>
          <w:color w:val="auto"/>
          <w:sz w:val="21"/>
          <w:szCs w:val="21"/>
        </w:rPr>
        <w:t>!</w:t>
      </w:r>
      <w:r w:rsidRPr="008A1CC1">
        <w:rPr>
          <w:rFonts w:asciiTheme="minorHAnsi" w:eastAsia="Calibri" w:hAnsiTheme="minorHAnsi" w:cs="Times New Roman"/>
          <w:b/>
          <w:color w:val="auto"/>
          <w:sz w:val="21"/>
          <w:szCs w:val="21"/>
        </w:rPr>
        <w:t xml:space="preserve"> </w:t>
      </w:r>
      <w:hyperlink r:id="rId24" w:history="1">
        <w:r w:rsidRPr="008A1CC1">
          <w:rPr>
            <w:rFonts w:asciiTheme="minorHAnsi" w:eastAsia="Calibri" w:hAnsiTheme="minorHAnsi" w:cs="Times New Roman"/>
            <w:b/>
            <w:color w:val="0000FF"/>
            <w:sz w:val="21"/>
            <w:szCs w:val="21"/>
          </w:rPr>
          <w:t>ambs.edu/explore</w:t>
        </w:r>
      </w:hyperlink>
      <w:r w:rsidR="002034F6" w:rsidRPr="008A1CC1">
        <w:rPr>
          <w:rFonts w:asciiTheme="minorHAnsi" w:eastAsia="Calibri" w:hAnsiTheme="minorHAnsi" w:cs="Times New Roman"/>
          <w:b/>
          <w:color w:val="auto"/>
          <w:sz w:val="21"/>
          <w:szCs w:val="21"/>
        </w:rPr>
        <w:br/>
      </w:r>
    </w:p>
    <w:p w14:paraId="2C228CEC" w14:textId="5286BB31" w:rsidR="00261D03" w:rsidRPr="00261D03" w:rsidRDefault="00261D03" w:rsidP="00261D03">
      <w:pPr>
        <w:tabs>
          <w:tab w:val="left" w:pos="-360"/>
        </w:tabs>
        <w:spacing w:after="160"/>
        <w:rPr>
          <w:rFonts w:asciiTheme="minorHAnsi" w:hAnsiTheme="minorHAnsi"/>
          <w:color w:val="0563C1" w:themeColor="hyperlink"/>
          <w:sz w:val="18"/>
          <w:szCs w:val="18"/>
          <w:u w:val="single"/>
        </w:rPr>
        <w:sectPr w:rsidR="00261D03" w:rsidRPr="00261D03" w:rsidSect="00C77CE6">
          <w:type w:val="continuous"/>
          <w:pgSz w:w="12240" w:h="15840"/>
          <w:pgMar w:top="720" w:right="1166" w:bottom="360" w:left="1440" w:header="720" w:footer="216" w:gutter="0"/>
          <w:pgNumType w:start="1"/>
          <w:cols w:num="2" w:space="180" w:equalWidth="0">
            <w:col w:w="5040" w:space="180"/>
            <w:col w:w="4414"/>
          </w:cols>
          <w:docGrid w:linePitch="272"/>
        </w:sectPr>
      </w:pPr>
      <w:r>
        <w:rPr>
          <w:rFonts w:asciiTheme="minorHAnsi" w:hAnsiTheme="minorHAnsi"/>
          <w:sz w:val="18"/>
          <w:szCs w:val="18"/>
        </w:rPr>
        <w:t xml:space="preserve">AMBS: </w:t>
      </w:r>
      <w:r w:rsidR="002F1B99" w:rsidRPr="00261D03">
        <w:rPr>
          <w:rFonts w:asciiTheme="minorHAnsi" w:hAnsiTheme="minorHAnsi"/>
          <w:sz w:val="18"/>
          <w:szCs w:val="18"/>
        </w:rPr>
        <w:t xml:space="preserve">Rooted in the Word, Growing in </w:t>
      </w:r>
      <w:proofErr w:type="gramStart"/>
      <w:r w:rsidR="002F1B99" w:rsidRPr="00261D03">
        <w:rPr>
          <w:rFonts w:asciiTheme="minorHAnsi" w:hAnsiTheme="minorHAnsi"/>
          <w:sz w:val="18"/>
          <w:szCs w:val="18"/>
        </w:rPr>
        <w:t>Christ</w:t>
      </w:r>
      <w:r>
        <w:rPr>
          <w:rFonts w:asciiTheme="minorHAnsi" w:hAnsiTheme="minorHAnsi"/>
          <w:sz w:val="18"/>
          <w:szCs w:val="18"/>
        </w:rPr>
        <w:t xml:space="preserve">  |</w:t>
      </w:r>
      <w:proofErr w:type="gramEnd"/>
      <w:r>
        <w:rPr>
          <w:rFonts w:asciiTheme="minorHAnsi" w:hAnsiTheme="minorHAnsi"/>
          <w:sz w:val="18"/>
          <w:szCs w:val="18"/>
        </w:rPr>
        <w:t xml:space="preserve">  July 2019</w:t>
      </w:r>
      <w:r w:rsidR="002F1B99" w:rsidRPr="00261D03">
        <w:rPr>
          <w:rFonts w:asciiTheme="minorHAnsi" w:hAnsiTheme="minorHAnsi"/>
          <w:sz w:val="18"/>
          <w:szCs w:val="18"/>
        </w:rPr>
        <w:br/>
        <w:t xml:space="preserve">3003 </w:t>
      </w:r>
      <w:r>
        <w:rPr>
          <w:rFonts w:asciiTheme="minorHAnsi" w:hAnsiTheme="minorHAnsi"/>
          <w:sz w:val="18"/>
          <w:szCs w:val="18"/>
        </w:rPr>
        <w:t>Benham Avenue,</w:t>
      </w:r>
      <w:r w:rsidR="002F1B99" w:rsidRPr="00261D03">
        <w:rPr>
          <w:rFonts w:asciiTheme="minorHAnsi" w:hAnsiTheme="minorHAnsi"/>
          <w:sz w:val="18"/>
          <w:szCs w:val="18"/>
        </w:rPr>
        <w:t xml:space="preserve"> Elkhart, IN 46517</w:t>
      </w:r>
      <w:r w:rsidRPr="00261D03">
        <w:rPr>
          <w:rFonts w:asciiTheme="minorHAnsi" w:hAnsiTheme="minorHAnsi"/>
          <w:sz w:val="18"/>
          <w:szCs w:val="18"/>
        </w:rPr>
        <w:t xml:space="preserve">  |  </w:t>
      </w:r>
      <w:r w:rsidR="002F1B99" w:rsidRPr="00261D03">
        <w:rPr>
          <w:rFonts w:asciiTheme="minorHAnsi" w:hAnsiTheme="minorHAnsi"/>
          <w:sz w:val="18"/>
          <w:szCs w:val="18"/>
        </w:rPr>
        <w:t xml:space="preserve">574.295.3726  </w:t>
      </w:r>
      <w:hyperlink r:id="rId25" w:history="1">
        <w:r w:rsidR="002F1B99"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facebook.com/</w:t>
        </w:r>
        <w:proofErr w:type="spellStart"/>
        <w:r w:rsidR="002F1B99"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followAMBS</w:t>
        </w:r>
        <w:proofErr w:type="spellEnd"/>
      </w:hyperlink>
      <w:r w:rsidR="002F1B99" w:rsidRPr="00261D03">
        <w:rPr>
          <w:rFonts w:asciiTheme="minorHAnsi" w:hAnsiTheme="minorHAnsi"/>
          <w:b/>
          <w:color w:val="0000FF"/>
          <w:sz w:val="18"/>
          <w:szCs w:val="18"/>
        </w:rPr>
        <w:t xml:space="preserve"> </w:t>
      </w:r>
      <w:r w:rsidRPr="00261D03">
        <w:rPr>
          <w:rFonts w:asciiTheme="minorHAnsi" w:hAnsiTheme="minorHAnsi"/>
          <w:b/>
          <w:color w:val="0000FF"/>
          <w:sz w:val="18"/>
          <w:szCs w:val="18"/>
        </w:rPr>
        <w:br/>
      </w:r>
      <w:hyperlink r:id="rId26" w:history="1">
        <w:r w:rsidR="002F1B99"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twitter.com/</w:t>
        </w:r>
        <w:proofErr w:type="spellStart"/>
        <w:r w:rsidR="002F1B99"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ambs_seminary</w:t>
        </w:r>
        <w:proofErr w:type="spellEnd"/>
      </w:hyperlink>
      <w:r w:rsidRPr="00261D03">
        <w:rPr>
          <w:rStyle w:val="Hyperlink"/>
          <w:rFonts w:asciiTheme="minorHAnsi" w:hAnsiTheme="minorHAnsi"/>
          <w:b/>
          <w:color w:val="0000FF"/>
          <w:sz w:val="18"/>
          <w:szCs w:val="18"/>
          <w:u w:val="none"/>
        </w:rPr>
        <w:t xml:space="preserve"> </w:t>
      </w:r>
      <w:r w:rsidRPr="00261D03">
        <w:rPr>
          <w:rStyle w:val="Hyperlink"/>
          <w:rFonts w:asciiTheme="minorHAnsi" w:hAnsiTheme="minorHAnsi"/>
          <w:b/>
          <w:color w:val="0000FF"/>
          <w:sz w:val="18"/>
          <w:szCs w:val="18"/>
          <w:u w:val="none"/>
        </w:rPr>
        <w:br/>
      </w:r>
      <w:hyperlink r:id="rId27" w:history="1">
        <w:r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i</w:t>
        </w:r>
        <w:r w:rsidR="0041236F"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nstagram.</w:t>
        </w:r>
        <w:r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com/</w:t>
        </w:r>
        <w:proofErr w:type="spellStart"/>
        <w:r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ambs_seminary</w:t>
        </w:r>
        <w:proofErr w:type="spellEnd"/>
      </w:hyperlink>
      <w:r w:rsidRPr="00261D03">
        <w:rPr>
          <w:rStyle w:val="Hyperlink"/>
          <w:rFonts w:asciiTheme="minorHAnsi" w:hAnsiTheme="minorHAnsi"/>
          <w:b/>
          <w:color w:val="0000FF"/>
          <w:sz w:val="18"/>
          <w:szCs w:val="18"/>
          <w:u w:val="none"/>
        </w:rPr>
        <w:br/>
      </w:r>
      <w:hyperlink r:id="rId28" w:history="1">
        <w:r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soundcloud.com/</w:t>
        </w:r>
        <w:proofErr w:type="spellStart"/>
        <w:r w:rsidRPr="00261D03">
          <w:rPr>
            <w:rStyle w:val="Hyperlink"/>
            <w:rFonts w:asciiTheme="minorHAnsi" w:hAnsiTheme="minorHAnsi"/>
            <w:b/>
            <w:color w:val="0000FF"/>
            <w:sz w:val="18"/>
            <w:szCs w:val="18"/>
            <w:u w:val="none"/>
          </w:rPr>
          <w:t>followAMBS</w:t>
        </w:r>
        <w:proofErr w:type="spellEnd"/>
      </w:hyperlink>
    </w:p>
    <w:p w14:paraId="2D058B49" w14:textId="1FD0A0FD" w:rsidR="004868BA" w:rsidRPr="00474160" w:rsidRDefault="004868BA" w:rsidP="00FD1221">
      <w:pPr>
        <w:spacing w:after="240"/>
        <w:rPr>
          <w:rFonts w:asciiTheme="minorHAnsi" w:hAnsiTheme="minorHAnsi" w:cs="Times New Roman"/>
          <w:color w:val="auto"/>
          <w:szCs w:val="22"/>
        </w:rPr>
      </w:pPr>
    </w:p>
    <w:sectPr w:rsidR="004868BA" w:rsidRPr="00474160" w:rsidSect="00884CC1">
      <w:type w:val="continuous"/>
      <w:pgSz w:w="12240" w:h="15840"/>
      <w:pgMar w:top="720" w:right="1166" w:bottom="360" w:left="1440" w:header="720" w:footer="216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D026A6" w14:textId="77777777" w:rsidR="00817E12" w:rsidRDefault="00817E12" w:rsidP="009244B4">
      <w:r>
        <w:separator/>
      </w:r>
    </w:p>
  </w:endnote>
  <w:endnote w:type="continuationSeparator" w:id="0">
    <w:p w14:paraId="2E8B9460" w14:textId="77777777" w:rsidR="00817E12" w:rsidRDefault="00817E12" w:rsidP="00924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evis">
    <w:altName w:val="Segoe UI Semibold"/>
    <w:charset w:val="00"/>
    <w:family w:val="auto"/>
    <w:pitch w:val="variable"/>
    <w:sig w:usb0="00000001" w:usb1="5000004A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3E03F" w14:textId="77777777" w:rsidR="000F1C8C" w:rsidRDefault="000F1C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780A2" w14:textId="77777777" w:rsidR="000F1C8C" w:rsidRDefault="000F1C8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C6DF0A" w14:textId="77777777" w:rsidR="000F1C8C" w:rsidRDefault="000F1C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8327A3" w14:textId="77777777" w:rsidR="00817E12" w:rsidRDefault="00817E12" w:rsidP="009244B4">
      <w:r>
        <w:separator/>
      </w:r>
    </w:p>
  </w:footnote>
  <w:footnote w:type="continuationSeparator" w:id="0">
    <w:p w14:paraId="362DA8AD" w14:textId="77777777" w:rsidR="00817E12" w:rsidRDefault="00817E12" w:rsidP="009244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74329A" w14:textId="77777777" w:rsidR="000F1C8C" w:rsidRDefault="000F1C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7AD61" w14:textId="77777777" w:rsidR="000F1C8C" w:rsidRDefault="000F1C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C3EA10" w14:textId="77777777" w:rsidR="000F1C8C" w:rsidRDefault="000F1C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4D1B51"/>
    <w:multiLevelType w:val="hybridMultilevel"/>
    <w:tmpl w:val="FFE818C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1A097BBE"/>
    <w:multiLevelType w:val="hybridMultilevel"/>
    <w:tmpl w:val="17A0D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F4A82"/>
    <w:multiLevelType w:val="multilevel"/>
    <w:tmpl w:val="4172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F36285"/>
    <w:multiLevelType w:val="hybridMultilevel"/>
    <w:tmpl w:val="B0042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4E7B8B"/>
    <w:multiLevelType w:val="hybridMultilevel"/>
    <w:tmpl w:val="A9AA8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E55717"/>
    <w:multiLevelType w:val="hybridMultilevel"/>
    <w:tmpl w:val="34F89FD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75311A73"/>
    <w:multiLevelType w:val="multilevel"/>
    <w:tmpl w:val="D90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sjA0NjG2NDU3MDdR0lEKTi0uzszPAymwqAUAJkPZdywAAAA="/>
  </w:docVars>
  <w:rsids>
    <w:rsidRoot w:val="004868BA"/>
    <w:rsid w:val="0001287A"/>
    <w:rsid w:val="000234D2"/>
    <w:rsid w:val="000415BB"/>
    <w:rsid w:val="00047A73"/>
    <w:rsid w:val="0006760F"/>
    <w:rsid w:val="000742EE"/>
    <w:rsid w:val="00077508"/>
    <w:rsid w:val="00084547"/>
    <w:rsid w:val="000905D0"/>
    <w:rsid w:val="000940BF"/>
    <w:rsid w:val="000A6EEC"/>
    <w:rsid w:val="000A72DD"/>
    <w:rsid w:val="000A7D26"/>
    <w:rsid w:val="000E2721"/>
    <w:rsid w:val="000E5241"/>
    <w:rsid w:val="000E6D0B"/>
    <w:rsid w:val="000F1C8C"/>
    <w:rsid w:val="0010289D"/>
    <w:rsid w:val="001029F4"/>
    <w:rsid w:val="00105ED8"/>
    <w:rsid w:val="00134578"/>
    <w:rsid w:val="00135031"/>
    <w:rsid w:val="00137EED"/>
    <w:rsid w:val="0014712F"/>
    <w:rsid w:val="001715F8"/>
    <w:rsid w:val="00187698"/>
    <w:rsid w:val="001B5135"/>
    <w:rsid w:val="001C3E2E"/>
    <w:rsid w:val="002034F6"/>
    <w:rsid w:val="0020497F"/>
    <w:rsid w:val="00207134"/>
    <w:rsid w:val="002120E9"/>
    <w:rsid w:val="00224E1C"/>
    <w:rsid w:val="002407F9"/>
    <w:rsid w:val="00251D92"/>
    <w:rsid w:val="00261D03"/>
    <w:rsid w:val="002775E1"/>
    <w:rsid w:val="002B5944"/>
    <w:rsid w:val="002D3D92"/>
    <w:rsid w:val="002E450A"/>
    <w:rsid w:val="002F1B99"/>
    <w:rsid w:val="002F1F73"/>
    <w:rsid w:val="002F2026"/>
    <w:rsid w:val="003158EC"/>
    <w:rsid w:val="00366E51"/>
    <w:rsid w:val="003676A0"/>
    <w:rsid w:val="00367837"/>
    <w:rsid w:val="0037404D"/>
    <w:rsid w:val="003810A2"/>
    <w:rsid w:val="003A42FA"/>
    <w:rsid w:val="003C08B9"/>
    <w:rsid w:val="003C4572"/>
    <w:rsid w:val="003F3FCC"/>
    <w:rsid w:val="003F40E4"/>
    <w:rsid w:val="003F4A2D"/>
    <w:rsid w:val="003F6220"/>
    <w:rsid w:val="0041236F"/>
    <w:rsid w:val="004128B0"/>
    <w:rsid w:val="0041461B"/>
    <w:rsid w:val="00416992"/>
    <w:rsid w:val="00447C30"/>
    <w:rsid w:val="004554F0"/>
    <w:rsid w:val="004740CB"/>
    <w:rsid w:val="00474160"/>
    <w:rsid w:val="004857DC"/>
    <w:rsid w:val="004868BA"/>
    <w:rsid w:val="004A4FC3"/>
    <w:rsid w:val="004C3E11"/>
    <w:rsid w:val="004D1E5B"/>
    <w:rsid w:val="004D7A0A"/>
    <w:rsid w:val="004F2071"/>
    <w:rsid w:val="00500C9C"/>
    <w:rsid w:val="00533EDC"/>
    <w:rsid w:val="00547A87"/>
    <w:rsid w:val="00552AD6"/>
    <w:rsid w:val="00552E0B"/>
    <w:rsid w:val="00566562"/>
    <w:rsid w:val="005711F1"/>
    <w:rsid w:val="00580DA6"/>
    <w:rsid w:val="005A67DF"/>
    <w:rsid w:val="005B0426"/>
    <w:rsid w:val="005B66BD"/>
    <w:rsid w:val="005C1A98"/>
    <w:rsid w:val="005C4117"/>
    <w:rsid w:val="005C5686"/>
    <w:rsid w:val="005F1DAA"/>
    <w:rsid w:val="005F6A96"/>
    <w:rsid w:val="00621D26"/>
    <w:rsid w:val="00627267"/>
    <w:rsid w:val="00644899"/>
    <w:rsid w:val="006500BA"/>
    <w:rsid w:val="00656A3E"/>
    <w:rsid w:val="0068798F"/>
    <w:rsid w:val="006A01B7"/>
    <w:rsid w:val="006A1489"/>
    <w:rsid w:val="006B65BC"/>
    <w:rsid w:val="006C7F6D"/>
    <w:rsid w:val="006E2C25"/>
    <w:rsid w:val="00715614"/>
    <w:rsid w:val="007421DA"/>
    <w:rsid w:val="00753518"/>
    <w:rsid w:val="00755F71"/>
    <w:rsid w:val="00790A37"/>
    <w:rsid w:val="00794198"/>
    <w:rsid w:val="007D3419"/>
    <w:rsid w:val="007E0609"/>
    <w:rsid w:val="007E5067"/>
    <w:rsid w:val="007F12BA"/>
    <w:rsid w:val="007F43E5"/>
    <w:rsid w:val="00814100"/>
    <w:rsid w:val="008146F3"/>
    <w:rsid w:val="00817E12"/>
    <w:rsid w:val="00824901"/>
    <w:rsid w:val="00845318"/>
    <w:rsid w:val="00856015"/>
    <w:rsid w:val="008562FE"/>
    <w:rsid w:val="00861B2D"/>
    <w:rsid w:val="00865633"/>
    <w:rsid w:val="00884CC1"/>
    <w:rsid w:val="00884D25"/>
    <w:rsid w:val="00885F33"/>
    <w:rsid w:val="008A1CC1"/>
    <w:rsid w:val="008A38CA"/>
    <w:rsid w:val="008D4D35"/>
    <w:rsid w:val="00901F8F"/>
    <w:rsid w:val="00910BD0"/>
    <w:rsid w:val="009211B1"/>
    <w:rsid w:val="009244B4"/>
    <w:rsid w:val="009275CD"/>
    <w:rsid w:val="00942465"/>
    <w:rsid w:val="00942653"/>
    <w:rsid w:val="00944C0A"/>
    <w:rsid w:val="00945F24"/>
    <w:rsid w:val="00971A16"/>
    <w:rsid w:val="009865AB"/>
    <w:rsid w:val="0099447E"/>
    <w:rsid w:val="00995B80"/>
    <w:rsid w:val="009A04A3"/>
    <w:rsid w:val="009B5335"/>
    <w:rsid w:val="009C3F4C"/>
    <w:rsid w:val="009F01CF"/>
    <w:rsid w:val="00A0561C"/>
    <w:rsid w:val="00A20589"/>
    <w:rsid w:val="00A236E6"/>
    <w:rsid w:val="00A27BD1"/>
    <w:rsid w:val="00A46A3A"/>
    <w:rsid w:val="00A4715D"/>
    <w:rsid w:val="00A5072E"/>
    <w:rsid w:val="00A603B8"/>
    <w:rsid w:val="00A60421"/>
    <w:rsid w:val="00A62145"/>
    <w:rsid w:val="00A63E05"/>
    <w:rsid w:val="00A70FCA"/>
    <w:rsid w:val="00AA1DDA"/>
    <w:rsid w:val="00AA684E"/>
    <w:rsid w:val="00AA6A0A"/>
    <w:rsid w:val="00AB0375"/>
    <w:rsid w:val="00AB399D"/>
    <w:rsid w:val="00AE3B43"/>
    <w:rsid w:val="00AF3FE5"/>
    <w:rsid w:val="00AF4DB0"/>
    <w:rsid w:val="00AF6F94"/>
    <w:rsid w:val="00B05316"/>
    <w:rsid w:val="00B36772"/>
    <w:rsid w:val="00B37010"/>
    <w:rsid w:val="00B55D3A"/>
    <w:rsid w:val="00B561C2"/>
    <w:rsid w:val="00B6156E"/>
    <w:rsid w:val="00B70403"/>
    <w:rsid w:val="00B70B2F"/>
    <w:rsid w:val="00B92709"/>
    <w:rsid w:val="00BA646E"/>
    <w:rsid w:val="00BA6779"/>
    <w:rsid w:val="00BA6B77"/>
    <w:rsid w:val="00BB252E"/>
    <w:rsid w:val="00BB254A"/>
    <w:rsid w:val="00BC384A"/>
    <w:rsid w:val="00BC6C38"/>
    <w:rsid w:val="00BD0A81"/>
    <w:rsid w:val="00BE0FF9"/>
    <w:rsid w:val="00BF4758"/>
    <w:rsid w:val="00C1256F"/>
    <w:rsid w:val="00C34AF8"/>
    <w:rsid w:val="00C54D47"/>
    <w:rsid w:val="00C66E8D"/>
    <w:rsid w:val="00C7218D"/>
    <w:rsid w:val="00C77CE6"/>
    <w:rsid w:val="00C819FA"/>
    <w:rsid w:val="00C81BD4"/>
    <w:rsid w:val="00C820FA"/>
    <w:rsid w:val="00CB2D40"/>
    <w:rsid w:val="00CC4F89"/>
    <w:rsid w:val="00CD5C65"/>
    <w:rsid w:val="00CE3925"/>
    <w:rsid w:val="00CE547C"/>
    <w:rsid w:val="00CF1AB2"/>
    <w:rsid w:val="00CF34EF"/>
    <w:rsid w:val="00D06857"/>
    <w:rsid w:val="00D1069E"/>
    <w:rsid w:val="00D278D5"/>
    <w:rsid w:val="00D403CB"/>
    <w:rsid w:val="00D82F97"/>
    <w:rsid w:val="00D8310A"/>
    <w:rsid w:val="00DD3F34"/>
    <w:rsid w:val="00DE7812"/>
    <w:rsid w:val="00DF3079"/>
    <w:rsid w:val="00DF5B12"/>
    <w:rsid w:val="00E02859"/>
    <w:rsid w:val="00E06FF3"/>
    <w:rsid w:val="00E127CD"/>
    <w:rsid w:val="00E16A8C"/>
    <w:rsid w:val="00E219C2"/>
    <w:rsid w:val="00E50069"/>
    <w:rsid w:val="00E60C03"/>
    <w:rsid w:val="00E65048"/>
    <w:rsid w:val="00E77DE9"/>
    <w:rsid w:val="00E90B3E"/>
    <w:rsid w:val="00EB030D"/>
    <w:rsid w:val="00EC10B1"/>
    <w:rsid w:val="00F00099"/>
    <w:rsid w:val="00F40022"/>
    <w:rsid w:val="00F50D0B"/>
    <w:rsid w:val="00F5612B"/>
    <w:rsid w:val="00F81C3E"/>
    <w:rsid w:val="00F8500E"/>
    <w:rsid w:val="00F9124C"/>
    <w:rsid w:val="00F96794"/>
    <w:rsid w:val="00FD1221"/>
    <w:rsid w:val="00FD185F"/>
    <w:rsid w:val="00FD6906"/>
    <w:rsid w:val="00FE0789"/>
    <w:rsid w:val="00FE6C22"/>
    <w:rsid w:val="00FE78A0"/>
    <w:rsid w:val="00FF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93C2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Quattrocento" w:eastAsia="Quattrocento" w:hAnsi="Quattrocento" w:cs="Quattrocento"/>
        <w:color w:val="000000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i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B533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7D2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8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84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5C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C6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C6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C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C6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44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44B4"/>
  </w:style>
  <w:style w:type="paragraph" w:styleId="Footer">
    <w:name w:val="footer"/>
    <w:basedOn w:val="Normal"/>
    <w:link w:val="FooterChar"/>
    <w:uiPriority w:val="99"/>
    <w:unhideWhenUsed/>
    <w:rsid w:val="009244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4B4"/>
  </w:style>
  <w:style w:type="paragraph" w:styleId="ListParagraph">
    <w:name w:val="List Paragraph"/>
    <w:basedOn w:val="Normal"/>
    <w:uiPriority w:val="34"/>
    <w:qFormat/>
    <w:rsid w:val="00D403C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90B3E"/>
  </w:style>
  <w:style w:type="character" w:styleId="Strong">
    <w:name w:val="Strong"/>
    <w:basedOn w:val="DefaultParagraphFont"/>
    <w:uiPriority w:val="22"/>
    <w:qFormat/>
    <w:rsid w:val="00E90B3E"/>
    <w:rPr>
      <w:b/>
      <w:bCs/>
    </w:rPr>
  </w:style>
  <w:style w:type="character" w:customStyle="1" w:styleId="m-2921144263859189818gmail-im">
    <w:name w:val="m_-2921144263859189818gmail-im"/>
    <w:basedOn w:val="DefaultParagraphFont"/>
    <w:rsid w:val="00F5612B"/>
  </w:style>
  <w:style w:type="character" w:customStyle="1" w:styleId="il">
    <w:name w:val="il"/>
    <w:basedOn w:val="DefaultParagraphFont"/>
    <w:rsid w:val="00F5612B"/>
  </w:style>
  <w:style w:type="paragraph" w:customStyle="1" w:styleId="Pa0">
    <w:name w:val="Pa0"/>
    <w:basedOn w:val="Normal"/>
    <w:next w:val="Normal"/>
    <w:uiPriority w:val="99"/>
    <w:rsid w:val="00E60C03"/>
    <w:pPr>
      <w:autoSpaceDE w:val="0"/>
      <w:autoSpaceDN w:val="0"/>
      <w:adjustRightInd w:val="0"/>
      <w:spacing w:line="241" w:lineRule="atLeast"/>
    </w:pPr>
    <w:rPr>
      <w:rFonts w:ascii="Calibri" w:eastAsiaTheme="minorHAnsi" w:hAnsi="Calibri" w:cstheme="minorBidi"/>
      <w:color w:val="auto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C34AF8"/>
    <w:pPr>
      <w:autoSpaceDE w:val="0"/>
      <w:autoSpaceDN w:val="0"/>
      <w:adjustRightInd w:val="0"/>
      <w:spacing w:line="201" w:lineRule="atLeast"/>
    </w:pPr>
    <w:rPr>
      <w:rFonts w:ascii="Nevis" w:hAnsi="Nevis"/>
      <w:sz w:val="24"/>
      <w:szCs w:val="24"/>
    </w:rPr>
  </w:style>
  <w:style w:type="character" w:customStyle="1" w:styleId="gmail-apple-converted-space">
    <w:name w:val="gmail-apple-converted-space"/>
    <w:basedOn w:val="DefaultParagraphFont"/>
    <w:rsid w:val="00A62145"/>
  </w:style>
  <w:style w:type="paragraph" w:customStyle="1" w:styleId="Default">
    <w:name w:val="Default"/>
    <w:rsid w:val="007F12BA"/>
    <w:pPr>
      <w:autoSpaceDE w:val="0"/>
      <w:autoSpaceDN w:val="0"/>
      <w:adjustRightInd w:val="0"/>
    </w:pPr>
    <w:rPr>
      <w:rFonts w:ascii="Calibri" w:hAnsi="Calibri" w:cs="Calibri"/>
      <w:sz w:val="24"/>
      <w:szCs w:val="24"/>
    </w:rPr>
  </w:style>
  <w:style w:type="paragraph" w:customStyle="1" w:styleId="Point1Calibri">
    <w:name w:val="Point 1 Calibri"/>
    <w:basedOn w:val="Normal"/>
    <w:uiPriority w:val="99"/>
    <w:rsid w:val="003C08B9"/>
    <w:pPr>
      <w:tabs>
        <w:tab w:val="left" w:pos="180"/>
      </w:tabs>
      <w:autoSpaceDE w:val="0"/>
      <w:autoSpaceDN w:val="0"/>
      <w:adjustRightInd w:val="0"/>
      <w:spacing w:before="86" w:line="288" w:lineRule="auto"/>
      <w:ind w:left="180" w:hanging="180"/>
      <w:textAlignment w:val="center"/>
    </w:pPr>
    <w:rPr>
      <w:rFonts w:ascii="Calibri" w:hAnsi="Calibri" w:cs="Calibri"/>
      <w:b/>
      <w:bCs/>
      <w:sz w:val="22"/>
      <w:szCs w:val="22"/>
    </w:rPr>
  </w:style>
  <w:style w:type="paragraph" w:customStyle="1" w:styleId="Descriptionindentnospbef">
    <w:name w:val="Description indent no sp bef"/>
    <w:basedOn w:val="Normal"/>
    <w:uiPriority w:val="99"/>
    <w:rsid w:val="003C08B9"/>
    <w:pPr>
      <w:suppressAutoHyphens/>
      <w:autoSpaceDE w:val="0"/>
      <w:autoSpaceDN w:val="0"/>
      <w:adjustRightInd w:val="0"/>
      <w:spacing w:line="288" w:lineRule="auto"/>
      <w:ind w:left="180"/>
      <w:textAlignment w:val="center"/>
    </w:pPr>
    <w:rPr>
      <w:rFonts w:ascii="Calibri" w:hAnsi="Calibri" w:cs="Calibri"/>
    </w:rPr>
  </w:style>
  <w:style w:type="character" w:customStyle="1" w:styleId="Nevisboldbodyblack105">
    <w:name w:val="Nevis bold body black 10.5"/>
    <w:uiPriority w:val="99"/>
    <w:rsid w:val="003C08B9"/>
    <w:rPr>
      <w:rFonts w:ascii="Nevis" w:hAnsi="Nevis" w:cs="Nevis"/>
      <w:b/>
      <w:bCs/>
      <w:color w:val="000000"/>
      <w:sz w:val="21"/>
      <w:szCs w:val="21"/>
    </w:rPr>
  </w:style>
  <w:style w:type="character" w:customStyle="1" w:styleId="Nevisboldbodyblack95linksintext">
    <w:name w:val="Nevis bold body black 9.5 links in text"/>
    <w:uiPriority w:val="99"/>
    <w:rsid w:val="003C08B9"/>
    <w:rPr>
      <w:rFonts w:ascii="Nevis" w:hAnsi="Nevis" w:cs="Nevis"/>
      <w:b/>
      <w:bCs/>
      <w:color w:val="000000"/>
      <w:spacing w:val="0"/>
      <w:sz w:val="19"/>
      <w:szCs w:val="19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05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hyperlink" Target="http://www.ambs.edu/admissions/visit" TargetMode="External"/><Relationship Id="rId26" Type="http://schemas.openxmlformats.org/officeDocument/2006/relationships/hyperlink" Target="https://twitter.com/ambs_seminary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ambs.edu/journey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ambs.edu/academics/one-course-options" TargetMode="External"/><Relationship Id="rId25" Type="http://schemas.openxmlformats.org/officeDocument/2006/relationships/hyperlink" Target="https://www.facebook.com/followAMB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mbs.edu/admissions/financial-aid" TargetMode="External"/><Relationship Id="rId20" Type="http://schemas.openxmlformats.org/officeDocument/2006/relationships/hyperlink" Target="http://www.ambs.edu/lifelong-learning/pastors-and-leaders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http://www.ambs.edu/center-for-faith-formation/explor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mbs.edu/academics" TargetMode="External"/><Relationship Id="rId23" Type="http://schemas.openxmlformats.org/officeDocument/2006/relationships/hyperlink" Target="http://www.ambs.edu/lifelong-learning/seminars" TargetMode="External"/><Relationship Id="rId28" Type="http://schemas.openxmlformats.org/officeDocument/2006/relationships/hyperlink" Target="https://soundcloud.com/followambs" TargetMode="External"/><Relationship Id="rId10" Type="http://schemas.openxmlformats.org/officeDocument/2006/relationships/header" Target="header2.xml"/><Relationship Id="rId19" Type="http://schemas.openxmlformats.org/officeDocument/2006/relationships/hyperlink" Target="http://www.ambs.edu/lifelong-learning/anabaptist-short-courses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://www.ambs.edu/lifelong-learning/workshops" TargetMode="External"/><Relationship Id="rId27" Type="http://schemas.openxmlformats.org/officeDocument/2006/relationships/hyperlink" Target="https://www.instagram.com/ambs_seminary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53863-0D40-4453-B7CA-06620B3DE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9</Words>
  <Characters>318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/	</vt:lpstr>
      <vt:lpstr>    Report to</vt:lpstr>
      <vt:lpstr>    Western District Conference</vt:lpstr>
    </vt:vector>
  </TitlesOfParts>
  <Company/>
  <LinksUpToDate>false</LinksUpToDate>
  <CharactersWithSpaces>3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06T20:30:00Z</dcterms:created>
  <dcterms:modified xsi:type="dcterms:W3CDTF">2019-06-06T20:30:00Z</dcterms:modified>
</cp:coreProperties>
</file>